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1945367377"/>
        <w:showingPlcHdr/>
        <w:picture/>
      </w:sdtPr>
      <w:sdtEndPr/>
      <w:sdtContent>
        <w:p w:rsidR="004321F9" w:rsidRDefault="00A80A7B">
          <w:r>
            <w:rPr>
              <w:noProof/>
            </w:rPr>
            <w:drawing>
              <wp:inline distT="0" distB="0" distL="0" distR="0">
                <wp:extent cx="5943600" cy="730885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048692" cy="74380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sdtContent>
    </w:sdt>
    <w:p w:rsidR="00344CAE" w:rsidRPr="00344CAE" w:rsidRDefault="00A80A7B" w:rsidP="00344CAE">
      <w:pPr>
        <w:rPr>
          <w:i/>
          <w:sz w:val="24"/>
          <w:szCs w:val="24"/>
        </w:rPr>
      </w:pPr>
      <w:r w:rsidRPr="00344CAE">
        <w:rPr>
          <w:i/>
          <w:sz w:val="24"/>
          <w:szCs w:val="24"/>
        </w:rPr>
        <w:t>Only specific parts of this document are editable. After completing the document</w:t>
      </w:r>
      <w:r w:rsidR="00D43269">
        <w:rPr>
          <w:i/>
          <w:sz w:val="24"/>
          <w:szCs w:val="24"/>
        </w:rPr>
        <w:t>,</w:t>
      </w:r>
      <w:r w:rsidRPr="00344CAE">
        <w:rPr>
          <w:i/>
          <w:sz w:val="24"/>
          <w:szCs w:val="24"/>
        </w:rPr>
        <w:t xml:space="preserve"> make sure you save your work.</w:t>
      </w:r>
    </w:p>
    <w:p w:rsidR="00A80A7B" w:rsidRPr="00126586" w:rsidRDefault="00403BF5" w:rsidP="00E953A3">
      <w:pPr>
        <w:pBdr>
          <w:bottom w:val="single" w:sz="4" w:space="1" w:color="auto"/>
        </w:pBdr>
        <w:jc w:val="center"/>
        <w:rPr>
          <w:b/>
          <w:color w:val="44546A" w:themeColor="text2"/>
          <w:sz w:val="52"/>
          <w:szCs w:val="52"/>
        </w:rPr>
      </w:pPr>
      <w:r>
        <w:rPr>
          <w:b/>
          <w:color w:val="44546A" w:themeColor="text2"/>
          <w:sz w:val="52"/>
          <w:szCs w:val="52"/>
        </w:rPr>
        <w:t xml:space="preserve">4.9 Assignment: </w:t>
      </w:r>
      <w:r w:rsidR="000F5AF3">
        <w:rPr>
          <w:b/>
          <w:color w:val="44546A" w:themeColor="text2"/>
          <w:sz w:val="52"/>
          <w:szCs w:val="52"/>
        </w:rPr>
        <w:t xml:space="preserve">Using </w:t>
      </w:r>
      <w:r>
        <w:rPr>
          <w:b/>
          <w:color w:val="44546A" w:themeColor="text2"/>
          <w:sz w:val="52"/>
          <w:szCs w:val="52"/>
        </w:rPr>
        <w:t xml:space="preserve">Persuasive Style </w:t>
      </w:r>
    </w:p>
    <w:p w:rsidR="00344CAE" w:rsidRPr="00344CAE" w:rsidRDefault="00732AAC" w:rsidP="001C6681">
      <w:pPr>
        <w:rPr>
          <w:sz w:val="24"/>
          <w:szCs w:val="24"/>
        </w:rPr>
      </w:pPr>
      <w:r>
        <w:rPr>
          <w:sz w:val="24"/>
          <w:szCs w:val="24"/>
        </w:rPr>
        <w:t xml:space="preserve">Use this document to record your responses to the tasks listed in Section 4.9.2. </w:t>
      </w:r>
    </w:p>
    <w:p w:rsidR="00A80A7B" w:rsidRPr="001C6681" w:rsidRDefault="00403BF5" w:rsidP="00B7493E">
      <w:pPr>
        <w:pStyle w:val="ListParagraph"/>
        <w:numPr>
          <w:ilvl w:val="0"/>
          <w:numId w:val="5"/>
        </w:numPr>
        <w:spacing w:after="240"/>
        <w:contextualSpacing w:val="0"/>
      </w:pPr>
      <w:r>
        <w:rPr>
          <w:sz w:val="24"/>
          <w:szCs w:val="24"/>
        </w:rPr>
        <w:t>W</w:t>
      </w:r>
      <w:r w:rsidR="00344CAE" w:rsidRPr="00344CAE">
        <w:rPr>
          <w:sz w:val="24"/>
          <w:szCs w:val="24"/>
        </w:rPr>
        <w:t>hat tone you would like to convey</w:t>
      </w:r>
      <w:r>
        <w:rPr>
          <w:sz w:val="24"/>
          <w:szCs w:val="24"/>
        </w:rPr>
        <w:t xml:space="preserve"> in your cover letter? T</w:t>
      </w:r>
      <w:r w:rsidR="001C6681">
        <w:rPr>
          <w:sz w:val="24"/>
          <w:szCs w:val="24"/>
        </w:rPr>
        <w:t>ype in a</w:t>
      </w:r>
      <w:r>
        <w:rPr>
          <w:sz w:val="24"/>
          <w:szCs w:val="24"/>
        </w:rPr>
        <w:t xml:space="preserve"> word or phrase</w:t>
      </w:r>
      <w:r w:rsidR="001C6681">
        <w:rPr>
          <w:sz w:val="24"/>
          <w:szCs w:val="24"/>
        </w:rPr>
        <w:t xml:space="preserve"> that </w:t>
      </w:r>
      <w:r>
        <w:rPr>
          <w:sz w:val="24"/>
          <w:szCs w:val="24"/>
        </w:rPr>
        <w:t xml:space="preserve">describes your desired </w:t>
      </w:r>
      <w:r w:rsidR="001C6681">
        <w:rPr>
          <w:sz w:val="24"/>
          <w:szCs w:val="24"/>
        </w:rPr>
        <w:t>tone.</w:t>
      </w:r>
      <w:r w:rsidR="000F5AF3">
        <w:rPr>
          <w:sz w:val="24"/>
          <w:szCs w:val="24"/>
        </w:rPr>
        <w:t xml:space="preserve"> (1 point)</w:t>
      </w:r>
      <w:r w:rsidR="000F5AF3">
        <w:rPr>
          <w:sz w:val="24"/>
          <w:szCs w:val="24"/>
        </w:rPr>
        <w:br/>
      </w:r>
      <w:r w:rsidR="001C6681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1290089380"/>
          <w:placeholder>
            <w:docPart w:val="83C28722A3DF40CAA3715BAC773A9029"/>
          </w:placeholder>
          <w:text/>
        </w:sdtPr>
        <w:sdtEndPr/>
        <w:sdtContent>
          <w:permStart w:id="1446532707" w:edGrp="everyone"/>
          <w:r w:rsidR="00F5321E">
            <w:t>Security</w:t>
          </w:r>
        </w:sdtContent>
      </w:sdt>
      <w:permEnd w:id="1446532707"/>
    </w:p>
    <w:p w:rsidR="001C6681" w:rsidRPr="00FD76D6" w:rsidRDefault="00403BF5" w:rsidP="00B7493E">
      <w:pPr>
        <w:pStyle w:val="ListParagraph"/>
        <w:numPr>
          <w:ilvl w:val="0"/>
          <w:numId w:val="5"/>
        </w:numPr>
        <w:spacing w:after="0"/>
        <w:rPr>
          <w:i/>
        </w:rPr>
      </w:pPr>
      <w:r>
        <w:rPr>
          <w:sz w:val="24"/>
          <w:szCs w:val="24"/>
        </w:rPr>
        <w:t xml:space="preserve">Type in your </w:t>
      </w:r>
      <w:r w:rsidR="00B7493E" w:rsidRPr="00B7493E">
        <w:rPr>
          <w:sz w:val="24"/>
          <w:szCs w:val="24"/>
        </w:rPr>
        <w:t xml:space="preserve">list of words that </w:t>
      </w:r>
      <w:r>
        <w:rPr>
          <w:sz w:val="24"/>
          <w:szCs w:val="24"/>
        </w:rPr>
        <w:t xml:space="preserve">evoke the emotion or attitude you want to convey. </w:t>
      </w:r>
      <w:r w:rsidR="000F5AF3">
        <w:rPr>
          <w:sz w:val="24"/>
          <w:szCs w:val="24"/>
        </w:rPr>
        <w:t>(3 points)</w:t>
      </w:r>
      <w:r>
        <w:rPr>
          <w:sz w:val="24"/>
          <w:szCs w:val="24"/>
        </w:rPr>
        <w:br/>
      </w:r>
      <w:r w:rsidRPr="00FD76D6">
        <w:rPr>
          <w:i/>
          <w:sz w:val="24"/>
          <w:szCs w:val="24"/>
        </w:rPr>
        <w:t xml:space="preserve">Note: You </w:t>
      </w:r>
      <w:r w:rsidR="00FD76D6" w:rsidRPr="00FD76D6">
        <w:rPr>
          <w:i/>
          <w:sz w:val="24"/>
          <w:szCs w:val="24"/>
        </w:rPr>
        <w:t xml:space="preserve">should list several words, but you are not required to fill every field below. </w:t>
      </w:r>
    </w:p>
    <w:sdt>
      <w:sdtPr>
        <w:id w:val="1105916924"/>
        <w:placeholder>
          <w:docPart w:val="52F318BB07E3439AA0CDDF82AC075FA9"/>
        </w:placeholder>
        <w:text/>
      </w:sdtPr>
      <w:sdtEndPr/>
      <w:sdtContent>
        <w:permStart w:id="1742102870" w:edGrp="everyone" w:displacedByCustomXml="prev"/>
        <w:p w:rsidR="00B7493E" w:rsidRDefault="00F5321E" w:rsidP="00B7493E">
          <w:pPr>
            <w:pStyle w:val="ListParagraph"/>
            <w:numPr>
              <w:ilvl w:val="1"/>
              <w:numId w:val="5"/>
            </w:numPr>
            <w:spacing w:after="0"/>
          </w:pPr>
          <w:r>
            <w:t>quality</w:t>
          </w:r>
        </w:p>
        <w:permEnd w:id="1742102870" w:displacedByCustomXml="next"/>
      </w:sdtContent>
    </w:sdt>
    <w:sdt>
      <w:sdtPr>
        <w:id w:val="2047487008"/>
        <w:placeholder>
          <w:docPart w:val="1E47673870BC469EA7775F0FF44E16E4"/>
        </w:placeholder>
        <w:text/>
      </w:sdtPr>
      <w:sdtEndPr/>
      <w:sdtContent>
        <w:permStart w:id="770656278" w:edGrp="everyone" w:displacedByCustomXml="prev"/>
        <w:p w:rsidR="00B7493E" w:rsidRDefault="00F5321E" w:rsidP="00B7493E">
          <w:pPr>
            <w:pStyle w:val="ListParagraph"/>
            <w:numPr>
              <w:ilvl w:val="1"/>
              <w:numId w:val="5"/>
            </w:numPr>
            <w:spacing w:after="0"/>
          </w:pPr>
          <w:r>
            <w:t>trust</w:t>
          </w:r>
        </w:p>
        <w:permEnd w:id="770656278" w:displacedByCustomXml="next"/>
      </w:sdtContent>
    </w:sdt>
    <w:sdt>
      <w:sdtPr>
        <w:id w:val="132994132"/>
        <w:placeholder>
          <w:docPart w:val="3CFBBB4D2C6243B48FED11CB8F8EB128"/>
        </w:placeholder>
        <w:text/>
      </w:sdtPr>
      <w:sdtEndPr/>
      <w:sdtContent>
        <w:permStart w:id="999310328" w:edGrp="everyone" w:displacedByCustomXml="prev"/>
        <w:p w:rsidR="00B7493E" w:rsidRDefault="00F5321E" w:rsidP="00B7493E">
          <w:pPr>
            <w:pStyle w:val="ListParagraph"/>
            <w:numPr>
              <w:ilvl w:val="1"/>
              <w:numId w:val="5"/>
            </w:numPr>
            <w:spacing w:after="0"/>
          </w:pPr>
          <w:r>
            <w:t>Best possible</w:t>
          </w:r>
        </w:p>
        <w:permEnd w:id="999310328" w:displacedByCustomXml="next"/>
      </w:sdtContent>
    </w:sdt>
    <w:sdt>
      <w:sdtPr>
        <w:id w:val="2138449952"/>
        <w:placeholder>
          <w:docPart w:val="A564A3B3776B41EDB36C550573ECB009"/>
        </w:placeholder>
        <w:text/>
      </w:sdtPr>
      <w:sdtEndPr/>
      <w:sdtContent>
        <w:permStart w:id="380054324" w:edGrp="everyone" w:displacedByCustomXml="prev"/>
        <w:p w:rsidR="00B7493E" w:rsidRDefault="00F5321E" w:rsidP="00B7493E">
          <w:pPr>
            <w:pStyle w:val="ListParagraph"/>
            <w:numPr>
              <w:ilvl w:val="1"/>
              <w:numId w:val="5"/>
            </w:numPr>
            <w:spacing w:after="0"/>
          </w:pPr>
          <w:r>
            <w:t>qualified</w:t>
          </w:r>
        </w:p>
        <w:permEnd w:id="380054324" w:displacedByCustomXml="next"/>
      </w:sdtContent>
    </w:sdt>
    <w:sdt>
      <w:sdtPr>
        <w:id w:val="-1731299022"/>
        <w:placeholder>
          <w:docPart w:val="9B298FAEA8274F769CDA98871FEF9D58"/>
        </w:placeholder>
        <w:text/>
      </w:sdtPr>
      <w:sdtEndPr/>
      <w:sdtContent>
        <w:permStart w:id="211708244" w:edGrp="everyone" w:displacedByCustomXml="prev"/>
        <w:p w:rsidR="00B7493E" w:rsidRDefault="00F5321E" w:rsidP="00B7493E">
          <w:pPr>
            <w:pStyle w:val="ListParagraph"/>
            <w:numPr>
              <w:ilvl w:val="1"/>
              <w:numId w:val="5"/>
            </w:numPr>
            <w:spacing w:after="0"/>
          </w:pPr>
          <w:r>
            <w:t>Help</w:t>
          </w:r>
        </w:p>
        <w:permEnd w:id="211708244" w:displacedByCustomXml="next"/>
      </w:sdtContent>
    </w:sdt>
    <w:sdt>
      <w:sdtPr>
        <w:id w:val="499401439"/>
        <w:placeholder>
          <w:docPart w:val="5C092AA80E744298B29A2C3CA9E73D03"/>
        </w:placeholder>
        <w:showingPlcHdr/>
        <w:text/>
      </w:sdtPr>
      <w:sdtEndPr/>
      <w:sdtContent>
        <w:permStart w:id="1409768118" w:edGrp="everyone" w:displacedByCustomXml="prev"/>
        <w:p w:rsidR="00EF6857" w:rsidRDefault="00EF6857" w:rsidP="00B7493E">
          <w:pPr>
            <w:pStyle w:val="ListParagraph"/>
            <w:numPr>
              <w:ilvl w:val="1"/>
              <w:numId w:val="5"/>
            </w:numPr>
            <w:spacing w:after="0"/>
          </w:pPr>
          <w:r w:rsidRPr="00EF6857">
            <w:rPr>
              <w:rStyle w:val="PlaceholderText"/>
              <w:u w:val="single"/>
            </w:rPr>
            <w:t>Click here to enter text.</w:t>
          </w:r>
        </w:p>
        <w:permEnd w:id="1409768118" w:displacedByCustomXml="next"/>
      </w:sdtContent>
    </w:sdt>
    <w:sdt>
      <w:sdtPr>
        <w:id w:val="21372447"/>
        <w:placeholder>
          <w:docPart w:val="CD992020C4194879A8DC455C88DAE718"/>
        </w:placeholder>
        <w:showingPlcHdr/>
        <w:text/>
      </w:sdtPr>
      <w:sdtEndPr/>
      <w:sdtContent>
        <w:permStart w:id="2088259488" w:edGrp="everyone" w:displacedByCustomXml="prev"/>
        <w:p w:rsidR="00EF6857" w:rsidRDefault="00EF6857" w:rsidP="00B7493E">
          <w:pPr>
            <w:pStyle w:val="ListParagraph"/>
            <w:numPr>
              <w:ilvl w:val="1"/>
              <w:numId w:val="5"/>
            </w:numPr>
            <w:spacing w:after="0"/>
          </w:pPr>
          <w:r w:rsidRPr="00EF6857">
            <w:rPr>
              <w:rStyle w:val="PlaceholderText"/>
              <w:u w:val="single"/>
            </w:rPr>
            <w:t>Click here to enter text.</w:t>
          </w:r>
        </w:p>
        <w:permEnd w:id="2088259488" w:displacedByCustomXml="next"/>
      </w:sdtContent>
    </w:sdt>
    <w:sdt>
      <w:sdtPr>
        <w:id w:val="-543291358"/>
        <w:placeholder>
          <w:docPart w:val="9D948FC1B6944EA099C15254085E6FC9"/>
        </w:placeholder>
        <w:showingPlcHdr/>
        <w:text/>
      </w:sdtPr>
      <w:sdtEndPr/>
      <w:sdtContent>
        <w:permStart w:id="882598252" w:edGrp="everyone" w:displacedByCustomXml="prev"/>
        <w:p w:rsidR="00EF6857" w:rsidRDefault="00EF6857" w:rsidP="00B7493E">
          <w:pPr>
            <w:pStyle w:val="ListParagraph"/>
            <w:numPr>
              <w:ilvl w:val="1"/>
              <w:numId w:val="5"/>
            </w:numPr>
            <w:spacing w:after="0"/>
          </w:pPr>
          <w:r w:rsidRPr="00EF6857">
            <w:rPr>
              <w:rStyle w:val="PlaceholderText"/>
              <w:u w:val="single"/>
            </w:rPr>
            <w:t>Click here to enter text.</w:t>
          </w:r>
        </w:p>
        <w:permEnd w:id="882598252" w:displacedByCustomXml="next"/>
      </w:sdtContent>
    </w:sdt>
    <w:p w:rsidR="00DA6FA3" w:rsidRPr="000F5AF3" w:rsidRDefault="009F369B" w:rsidP="00EF6857">
      <w:pPr>
        <w:pStyle w:val="ListParagraph"/>
        <w:numPr>
          <w:ilvl w:val="0"/>
          <w:numId w:val="5"/>
        </w:numPr>
        <w:spacing w:before="120" w:after="120"/>
        <w:contextualSpacing w:val="0"/>
        <w:rPr>
          <w:sz w:val="24"/>
          <w:szCs w:val="24"/>
        </w:rPr>
      </w:pPr>
      <w:r w:rsidRPr="000F5AF3">
        <w:rPr>
          <w:sz w:val="24"/>
          <w:szCs w:val="24"/>
        </w:rPr>
        <w:t>Write one or two</w:t>
      </w:r>
      <w:r w:rsidR="00B7493E" w:rsidRPr="000F5AF3">
        <w:rPr>
          <w:sz w:val="24"/>
          <w:szCs w:val="24"/>
        </w:rPr>
        <w:t xml:space="preserve"> simile</w:t>
      </w:r>
      <w:r w:rsidRPr="000F5AF3">
        <w:rPr>
          <w:sz w:val="24"/>
          <w:szCs w:val="24"/>
        </w:rPr>
        <w:t>s, analogies</w:t>
      </w:r>
      <w:r w:rsidR="00B7493E" w:rsidRPr="000F5AF3">
        <w:rPr>
          <w:sz w:val="24"/>
          <w:szCs w:val="24"/>
        </w:rPr>
        <w:t xml:space="preserve">, </w:t>
      </w:r>
      <w:r w:rsidRPr="000F5AF3">
        <w:rPr>
          <w:sz w:val="24"/>
          <w:szCs w:val="24"/>
        </w:rPr>
        <w:t>and/</w:t>
      </w:r>
      <w:r w:rsidR="00B7493E" w:rsidRPr="000F5AF3">
        <w:rPr>
          <w:sz w:val="24"/>
          <w:szCs w:val="24"/>
        </w:rPr>
        <w:t>or metaphor</w:t>
      </w:r>
      <w:r w:rsidRPr="000F5AF3">
        <w:rPr>
          <w:sz w:val="24"/>
          <w:szCs w:val="24"/>
        </w:rPr>
        <w:t>s</w:t>
      </w:r>
      <w:r w:rsidR="00B7493E" w:rsidRPr="000F5AF3">
        <w:rPr>
          <w:sz w:val="24"/>
          <w:szCs w:val="24"/>
        </w:rPr>
        <w:t xml:space="preserve"> </w:t>
      </w:r>
      <w:r w:rsidRPr="000F5AF3">
        <w:rPr>
          <w:sz w:val="24"/>
          <w:szCs w:val="24"/>
        </w:rPr>
        <w:t>you could potentially use to communicate ideas in your cover letter</w:t>
      </w:r>
      <w:r w:rsidR="00B7493E" w:rsidRPr="000F5AF3">
        <w:rPr>
          <w:sz w:val="24"/>
          <w:szCs w:val="24"/>
        </w:rPr>
        <w:t>.</w:t>
      </w:r>
      <w:r w:rsidR="000F5AF3" w:rsidRPr="000F5AF3">
        <w:rPr>
          <w:sz w:val="24"/>
          <w:szCs w:val="24"/>
        </w:rPr>
        <w:t xml:space="preserve"> (3 points) </w:t>
      </w:r>
    </w:p>
    <w:p w:rsidR="00B7493E" w:rsidRDefault="008A37F2" w:rsidP="00EF6857">
      <w:pPr>
        <w:pStyle w:val="ListParagraph"/>
        <w:numPr>
          <w:ilvl w:val="1"/>
          <w:numId w:val="5"/>
        </w:numPr>
        <w:spacing w:before="120" w:after="0"/>
      </w:pPr>
      <w:sdt>
        <w:sdtPr>
          <w:id w:val="-11299995"/>
          <w:placeholder>
            <w:docPart w:val="E6BFAC13BF414B4A9ADCC830F0BE7928"/>
          </w:placeholder>
          <w:text/>
        </w:sdtPr>
        <w:sdtEndPr/>
        <w:sdtContent>
          <w:permStart w:id="452080860" w:edGrp="everyone"/>
          <w:r w:rsidR="00F5321E">
            <w:t xml:space="preserve">I live and </w:t>
          </w:r>
          <w:proofErr w:type="spellStart"/>
          <w:r w:rsidR="00F5321E">
            <w:t>breath</w:t>
          </w:r>
          <w:proofErr w:type="spellEnd"/>
          <w:r w:rsidR="00F5321E">
            <w:t xml:space="preserve"> software</w:t>
          </w:r>
          <w:permEnd w:id="452080860"/>
        </w:sdtContent>
      </w:sdt>
    </w:p>
    <w:p w:rsidR="00136AC7" w:rsidRDefault="008A37F2" w:rsidP="00B7493E">
      <w:pPr>
        <w:pStyle w:val="ListParagraph"/>
        <w:numPr>
          <w:ilvl w:val="1"/>
          <w:numId w:val="5"/>
        </w:numPr>
        <w:spacing w:after="0"/>
      </w:pPr>
      <w:sdt>
        <w:sdtPr>
          <w:id w:val="1476641692"/>
          <w:placeholder>
            <w:docPart w:val="699BFB66B3F44E4AB9871281F3CB74AC"/>
          </w:placeholder>
          <w:text/>
        </w:sdtPr>
        <w:sdtEndPr/>
        <w:sdtContent>
          <w:permStart w:id="123339832" w:edGrp="everyone"/>
          <w:r w:rsidR="00F5321E">
            <w:t xml:space="preserve">The culture is like a </w:t>
          </w:r>
          <w:proofErr w:type="gramStart"/>
          <w:r w:rsidR="00F5321E">
            <w:t>small town</w:t>
          </w:r>
          <w:proofErr w:type="gramEnd"/>
          <w:r w:rsidR="00F5321E">
            <w:t xml:space="preserve"> community, tight nit, respectful, and empowering.</w:t>
          </w:r>
          <w:permEnd w:id="123339832"/>
        </w:sdtContent>
      </w:sdt>
    </w:p>
    <w:p w:rsidR="00DA6FA3" w:rsidRPr="000F5AF3" w:rsidRDefault="009F369B" w:rsidP="000F5AF3">
      <w:pPr>
        <w:pStyle w:val="ListParagraph"/>
        <w:numPr>
          <w:ilvl w:val="0"/>
          <w:numId w:val="5"/>
        </w:numPr>
        <w:spacing w:before="120" w:after="120"/>
        <w:contextualSpacing w:val="0"/>
        <w:rPr>
          <w:sz w:val="24"/>
          <w:szCs w:val="24"/>
        </w:rPr>
      </w:pPr>
      <w:r w:rsidRPr="000F5AF3">
        <w:rPr>
          <w:sz w:val="24"/>
          <w:szCs w:val="24"/>
        </w:rPr>
        <w:t xml:space="preserve">List one or </w:t>
      </w:r>
      <w:r w:rsidR="003013A5" w:rsidRPr="000F5AF3">
        <w:rPr>
          <w:sz w:val="24"/>
          <w:szCs w:val="24"/>
        </w:rPr>
        <w:t xml:space="preserve">two </w:t>
      </w:r>
      <w:r w:rsidRPr="000F5AF3">
        <w:rPr>
          <w:sz w:val="24"/>
          <w:szCs w:val="24"/>
        </w:rPr>
        <w:t xml:space="preserve">long sentences you identified in your cover letter. Then, write your revised shortened sentence that establishes </w:t>
      </w:r>
      <w:r w:rsidR="00732AAC" w:rsidRPr="000F5AF3">
        <w:rPr>
          <w:sz w:val="24"/>
          <w:szCs w:val="24"/>
        </w:rPr>
        <w:t>your message that it i</w:t>
      </w:r>
      <w:r w:rsidR="005A46DE" w:rsidRPr="000F5AF3">
        <w:rPr>
          <w:sz w:val="24"/>
          <w:szCs w:val="24"/>
        </w:rPr>
        <w:t>s urgent you get an interview.</w:t>
      </w:r>
      <w:r w:rsidR="00732AAC" w:rsidRPr="000F5AF3">
        <w:rPr>
          <w:sz w:val="24"/>
          <w:szCs w:val="24"/>
        </w:rPr>
        <w:t xml:space="preserve"> </w:t>
      </w:r>
      <w:r w:rsidR="000F5AF3">
        <w:rPr>
          <w:sz w:val="24"/>
          <w:szCs w:val="24"/>
        </w:rPr>
        <w:t>(3</w:t>
      </w:r>
      <w:r w:rsidR="004E4BC5">
        <w:rPr>
          <w:sz w:val="24"/>
          <w:szCs w:val="24"/>
        </w:rPr>
        <w:t> </w:t>
      </w:r>
      <w:r w:rsidR="000F5AF3">
        <w:rPr>
          <w:sz w:val="24"/>
          <w:szCs w:val="24"/>
        </w:rPr>
        <w:t>points)</w:t>
      </w:r>
    </w:p>
    <w:p w:rsidR="009F369B" w:rsidRDefault="00F5321E" w:rsidP="005A46DE">
      <w:pPr>
        <w:pStyle w:val="ListParagraph"/>
        <w:numPr>
          <w:ilvl w:val="1"/>
          <w:numId w:val="5"/>
        </w:numPr>
        <w:spacing w:before="120" w:after="200" w:line="240" w:lineRule="auto"/>
        <w:contextualSpacing w:val="0"/>
      </w:pPr>
      <w:sdt>
        <w:sdtPr>
          <w:alias w:val="Former long sentence"/>
          <w:tag w:val="Former long sentence"/>
          <w:id w:val="1339349353"/>
          <w:placeholder>
            <w:docPart w:val="582CE8F320A54B59B85B0357925B0338"/>
          </w:placeholder>
          <w15:appearance w15:val="tags"/>
          <w:text/>
        </w:sdtPr>
        <w:sdtContent>
          <w:permStart w:id="1063266077" w:edGrp="everyone"/>
          <w:r>
            <w:t>In the last year I’ve been able to design and implement business processes into the system to help automate tasks and save a large amount of time and resources for our clients</w:t>
          </w:r>
          <w:permEnd w:id="1063266077"/>
        </w:sdtContent>
      </w:sdt>
      <w:r w:rsidR="009F369B">
        <w:br/>
      </w:r>
      <w:sdt>
        <w:sdtPr>
          <w:alias w:val="Revised shortened sentence"/>
          <w:tag w:val="Revised shortened sentence"/>
          <w:id w:val="49583902"/>
          <w:placeholder>
            <w:docPart w:val="FBF836D9B98442D48E3D77AC2138B9D5"/>
          </w:placeholder>
          <w15:appearance w15:val="tags"/>
          <w:text/>
        </w:sdtPr>
        <w:sdtEndPr/>
        <w:sdtContent>
          <w:permStart w:id="2125088001" w:edGrp="everyone"/>
          <w:r>
            <w:t>I've designed and implemented business process to automate tasks, saving time and resources for our clients in the past year.</w:t>
          </w:r>
          <w:permEnd w:id="2125088001"/>
        </w:sdtContent>
      </w:sdt>
    </w:p>
    <w:p w:rsidR="009F369B" w:rsidRDefault="00F5321E" w:rsidP="009F369B">
      <w:pPr>
        <w:pStyle w:val="ListParagraph"/>
        <w:numPr>
          <w:ilvl w:val="1"/>
          <w:numId w:val="5"/>
        </w:numPr>
        <w:spacing w:before="160" w:after="0" w:line="240" w:lineRule="auto"/>
      </w:pPr>
      <w:sdt>
        <w:sdtPr>
          <w:alias w:val="Former long sentence"/>
          <w:tag w:val="Former long sentence"/>
          <w:id w:val="-1311943022"/>
          <w:placeholder>
            <w:docPart w:val="9BC7FEE46B264DC1B8CAC1814F90E3CF"/>
          </w:placeholder>
          <w15:appearance w15:val="tags"/>
          <w:text/>
        </w:sdtPr>
        <w:sdtContent>
          <w:permStart w:id="1784029918" w:edGrp="everyone"/>
          <w:r>
            <w:t>But, I also know that I would be able to take the skills that I have learned in my career experience, as well as my educational experience to be able to help build a better product and accelerate Malouf’s ability to expand</w:t>
          </w:r>
          <w:permEnd w:id="1784029918"/>
        </w:sdtContent>
      </w:sdt>
      <w:r w:rsidR="009F369B">
        <w:br/>
      </w:r>
      <w:sdt>
        <w:sdtPr>
          <w:alias w:val="Revised shortened sentence"/>
          <w:tag w:val="Revised shortened sentence"/>
          <w:id w:val="1951745466"/>
          <w:placeholder>
            <w:docPart w:val="06BECE5D8A76498BB8CDC145BE1244CE"/>
          </w:placeholder>
          <w15:appearance w15:val="tags"/>
          <w:text/>
        </w:sdtPr>
        <w:sdtEndPr/>
        <w:sdtContent>
          <w:permStart w:id="1659380263" w:edGrp="everyone"/>
          <w:r>
            <w:t xml:space="preserve">I will be able to my education and career experience to build a better product and accelerate the expansion of Malouf. </w:t>
          </w:r>
          <w:permEnd w:id="1659380263"/>
        </w:sdtContent>
      </w:sdt>
    </w:p>
    <w:p w:rsidR="009F369B" w:rsidRPr="009F369B" w:rsidRDefault="009F369B" w:rsidP="009F369B">
      <w:pPr>
        <w:pStyle w:val="ListParagraph"/>
        <w:spacing w:before="160" w:after="0" w:line="240" w:lineRule="auto"/>
        <w:ind w:left="1080"/>
      </w:pPr>
      <w:bookmarkStart w:id="0" w:name="_GoBack"/>
      <w:bookmarkEnd w:id="0"/>
    </w:p>
    <w:sectPr w:rsidR="009F369B" w:rsidRPr="009F369B" w:rsidSect="00A80A7B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F51AEB"/>
    <w:multiLevelType w:val="hybridMultilevel"/>
    <w:tmpl w:val="B790BB5C"/>
    <w:lvl w:ilvl="0" w:tplc="90F6DB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A4B02B6"/>
    <w:multiLevelType w:val="hybridMultilevel"/>
    <w:tmpl w:val="F0488E6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1690092"/>
    <w:multiLevelType w:val="hybridMultilevel"/>
    <w:tmpl w:val="34609D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6417AB"/>
    <w:multiLevelType w:val="hybridMultilevel"/>
    <w:tmpl w:val="6F8CA9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BA0E27"/>
    <w:multiLevelType w:val="hybridMultilevel"/>
    <w:tmpl w:val="3EEEBB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BF43FFF"/>
    <w:multiLevelType w:val="multilevel"/>
    <w:tmpl w:val="BE70793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comments" w:formatting="1" w:enforcement="1" w:cryptProviderType="rsaAES" w:cryptAlgorithmClass="hash" w:cryptAlgorithmType="typeAny" w:cryptAlgorithmSid="14" w:cryptSpinCount="100000" w:hash="mBxpaYbUynhVGsKOQp0iEqissAwhgUtFgJCXZ/noJ722aksnv+tNJdMrLm3UDjIAAUe3BSNWUbRc1CML8Si2iw==" w:salt="gT/EZv6/SbKQdt4j4lts0Q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yM7YwNDC2MDUxMDNR0lEKTi0uzszPAykwrAUARHLBMCwAAAA="/>
  </w:docVars>
  <w:rsids>
    <w:rsidRoot w:val="00A80A7B"/>
    <w:rsid w:val="0001033E"/>
    <w:rsid w:val="000F5AF3"/>
    <w:rsid w:val="00126586"/>
    <w:rsid w:val="00136AC7"/>
    <w:rsid w:val="001C6681"/>
    <w:rsid w:val="003013A5"/>
    <w:rsid w:val="00320EBF"/>
    <w:rsid w:val="00344CAE"/>
    <w:rsid w:val="00363B55"/>
    <w:rsid w:val="00403BF5"/>
    <w:rsid w:val="004321F9"/>
    <w:rsid w:val="004E4BC5"/>
    <w:rsid w:val="005A46DE"/>
    <w:rsid w:val="00614F4B"/>
    <w:rsid w:val="0063182C"/>
    <w:rsid w:val="0065558D"/>
    <w:rsid w:val="00732AAC"/>
    <w:rsid w:val="00736819"/>
    <w:rsid w:val="00822E1E"/>
    <w:rsid w:val="00840224"/>
    <w:rsid w:val="008A37F2"/>
    <w:rsid w:val="009F369B"/>
    <w:rsid w:val="00A80A7B"/>
    <w:rsid w:val="00A84BF6"/>
    <w:rsid w:val="00B7493E"/>
    <w:rsid w:val="00C25E16"/>
    <w:rsid w:val="00CC4667"/>
    <w:rsid w:val="00D43269"/>
    <w:rsid w:val="00DA6FA3"/>
    <w:rsid w:val="00DC6A7A"/>
    <w:rsid w:val="00E953A3"/>
    <w:rsid w:val="00EF6857"/>
    <w:rsid w:val="00F5321E"/>
    <w:rsid w:val="00FA7B74"/>
    <w:rsid w:val="00FC6EAD"/>
    <w:rsid w:val="00FD76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A54C33"/>
  <w15:chartTrackingRefBased/>
  <w15:docId w15:val="{2C0BB7FE-9519-49DF-ADB9-E6CE8296B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4CAE"/>
    <w:pPr>
      <w:ind w:left="720"/>
      <w:contextualSpacing/>
    </w:pPr>
  </w:style>
  <w:style w:type="table" w:styleId="TableGrid">
    <w:name w:val="Table Grid"/>
    <w:basedOn w:val="TableNormal"/>
    <w:uiPriority w:val="39"/>
    <w:rsid w:val="00344C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C668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74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3C28722A3DF40CAA3715BAC773A90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1CDC71-DB64-4A0E-A28B-E0854B2D7E66}"/>
      </w:docPartPr>
      <w:docPartBody>
        <w:p w:rsidR="00CF16E7" w:rsidRDefault="008F3B74" w:rsidP="008F3B74">
          <w:pPr>
            <w:pStyle w:val="83C28722A3DF40CAA3715BAC773A902919"/>
          </w:pPr>
          <w:r w:rsidRPr="001C6681">
            <w:rPr>
              <w:rStyle w:val="PlaceholderText"/>
              <w:u w:val="single"/>
            </w:rPr>
            <w:t>Click here to enter text.</w:t>
          </w:r>
        </w:p>
      </w:docPartBody>
    </w:docPart>
    <w:docPart>
      <w:docPartPr>
        <w:name w:val="52F318BB07E3439AA0CDDF82AC075F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758DD-9CAF-45DF-8637-1E903CF25B2B}"/>
      </w:docPartPr>
      <w:docPartBody>
        <w:p w:rsidR="00CF16E7" w:rsidRDefault="008F3B74" w:rsidP="008F3B74">
          <w:pPr>
            <w:pStyle w:val="52F318BB07E3439AA0CDDF82AC075FA919"/>
          </w:pPr>
          <w:r w:rsidRPr="00B7493E">
            <w:rPr>
              <w:rStyle w:val="PlaceholderText"/>
              <w:u w:val="single"/>
            </w:rPr>
            <w:t>Click here to enter text.</w:t>
          </w:r>
        </w:p>
      </w:docPartBody>
    </w:docPart>
    <w:docPart>
      <w:docPartPr>
        <w:name w:val="1E47673870BC469EA7775F0FF44E16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9121BB-A230-4A58-82F7-1BCE4A93859E}"/>
      </w:docPartPr>
      <w:docPartBody>
        <w:p w:rsidR="00CF16E7" w:rsidRDefault="008F3B74" w:rsidP="008F3B74">
          <w:pPr>
            <w:pStyle w:val="1E47673870BC469EA7775F0FF44E16E419"/>
          </w:pPr>
          <w:r w:rsidRPr="00B7493E">
            <w:rPr>
              <w:rStyle w:val="PlaceholderText"/>
              <w:u w:val="single"/>
            </w:rPr>
            <w:t>Click here to enter text.</w:t>
          </w:r>
        </w:p>
      </w:docPartBody>
    </w:docPart>
    <w:docPart>
      <w:docPartPr>
        <w:name w:val="3CFBBB4D2C6243B48FED11CB8F8EB1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2D9D39-8F26-403D-BB9C-9E52B887AC7C}"/>
      </w:docPartPr>
      <w:docPartBody>
        <w:p w:rsidR="00CF16E7" w:rsidRDefault="008F3B74" w:rsidP="008F3B74">
          <w:pPr>
            <w:pStyle w:val="3CFBBB4D2C6243B48FED11CB8F8EB12819"/>
          </w:pPr>
          <w:r w:rsidRPr="00B7493E">
            <w:rPr>
              <w:rStyle w:val="PlaceholderText"/>
              <w:u w:val="single"/>
            </w:rPr>
            <w:t>Click here to enter text.</w:t>
          </w:r>
        </w:p>
      </w:docPartBody>
    </w:docPart>
    <w:docPart>
      <w:docPartPr>
        <w:name w:val="A564A3B3776B41EDB36C550573ECB0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C7FF34-FC4D-407D-9324-DD9CD80EAAB7}"/>
      </w:docPartPr>
      <w:docPartBody>
        <w:p w:rsidR="00CF16E7" w:rsidRDefault="008F3B74" w:rsidP="008F3B74">
          <w:pPr>
            <w:pStyle w:val="A564A3B3776B41EDB36C550573ECB00919"/>
          </w:pPr>
          <w:r w:rsidRPr="00B7493E">
            <w:rPr>
              <w:rStyle w:val="PlaceholderText"/>
              <w:u w:val="single"/>
            </w:rPr>
            <w:t>Click here to enter text.</w:t>
          </w:r>
        </w:p>
      </w:docPartBody>
    </w:docPart>
    <w:docPart>
      <w:docPartPr>
        <w:name w:val="9B298FAEA8274F769CDA98871FEF9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FBD8A9-12BF-453E-8653-2508EFEA0B8E}"/>
      </w:docPartPr>
      <w:docPartBody>
        <w:p w:rsidR="00CF16E7" w:rsidRDefault="008F3B74" w:rsidP="008F3B74">
          <w:pPr>
            <w:pStyle w:val="9B298FAEA8274F769CDA98871FEF9D5819"/>
          </w:pPr>
          <w:r w:rsidRPr="00B7493E">
            <w:rPr>
              <w:rStyle w:val="PlaceholderText"/>
              <w:u w:val="single"/>
            </w:rPr>
            <w:t>Click here to enter text.</w:t>
          </w:r>
        </w:p>
      </w:docPartBody>
    </w:docPart>
    <w:docPart>
      <w:docPartPr>
        <w:name w:val="E6BFAC13BF414B4A9ADCC830F0BE79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4398C0-F491-432B-920E-619A70A09C91}"/>
      </w:docPartPr>
      <w:docPartBody>
        <w:p w:rsidR="00CF16E7" w:rsidRDefault="008F3B74" w:rsidP="008F3B74">
          <w:pPr>
            <w:pStyle w:val="E6BFAC13BF414B4A9ADCC830F0BE792819"/>
          </w:pPr>
          <w:r w:rsidRPr="00557A9C">
            <w:rPr>
              <w:rStyle w:val="PlaceholderText"/>
            </w:rPr>
            <w:t>Click here to enter text.</w:t>
          </w:r>
        </w:p>
      </w:docPartBody>
    </w:docPart>
    <w:docPart>
      <w:docPartPr>
        <w:name w:val="699BFB66B3F44E4AB9871281F3CB74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4D65DD-B1A0-4CA0-9AFA-FE1A844253D8}"/>
      </w:docPartPr>
      <w:docPartBody>
        <w:p w:rsidR="00CF16E7" w:rsidRDefault="008F3B74" w:rsidP="008F3B74">
          <w:pPr>
            <w:pStyle w:val="699BFB66B3F44E4AB9871281F3CB74AC19"/>
          </w:pPr>
          <w:r w:rsidRPr="00557A9C">
            <w:rPr>
              <w:rStyle w:val="PlaceholderText"/>
            </w:rPr>
            <w:t>Click here to enter text.</w:t>
          </w:r>
        </w:p>
      </w:docPartBody>
    </w:docPart>
    <w:docPart>
      <w:docPartPr>
        <w:name w:val="5C092AA80E744298B29A2C3CA9E73D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9A62B2-208E-4869-B44F-918CD6656CE4}"/>
      </w:docPartPr>
      <w:docPartBody>
        <w:p w:rsidR="004B2C0F" w:rsidRDefault="008F3B74" w:rsidP="008F3B74">
          <w:pPr>
            <w:pStyle w:val="5C092AA80E744298B29A2C3CA9E73D033"/>
          </w:pPr>
          <w:r w:rsidRPr="00EF6857">
            <w:rPr>
              <w:rStyle w:val="PlaceholderText"/>
              <w:u w:val="single"/>
            </w:rPr>
            <w:t>Click here to enter text.</w:t>
          </w:r>
        </w:p>
      </w:docPartBody>
    </w:docPart>
    <w:docPart>
      <w:docPartPr>
        <w:name w:val="CD992020C4194879A8DC455C88DAE7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041164-2DF1-4FF3-9098-F36BACF5A4B2}"/>
      </w:docPartPr>
      <w:docPartBody>
        <w:p w:rsidR="004B2C0F" w:rsidRDefault="008F3B74" w:rsidP="008F3B74">
          <w:pPr>
            <w:pStyle w:val="CD992020C4194879A8DC455C88DAE7183"/>
          </w:pPr>
          <w:r w:rsidRPr="00EF6857">
            <w:rPr>
              <w:rStyle w:val="PlaceholderText"/>
              <w:u w:val="single"/>
            </w:rPr>
            <w:t>Click here to enter text.</w:t>
          </w:r>
        </w:p>
      </w:docPartBody>
    </w:docPart>
    <w:docPart>
      <w:docPartPr>
        <w:name w:val="9D948FC1B6944EA099C15254085E6F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34E94D-13C7-4CB7-8286-DEE44957D9B9}"/>
      </w:docPartPr>
      <w:docPartBody>
        <w:p w:rsidR="004B2C0F" w:rsidRDefault="008F3B74" w:rsidP="008F3B74">
          <w:pPr>
            <w:pStyle w:val="9D948FC1B6944EA099C15254085E6FC93"/>
          </w:pPr>
          <w:r w:rsidRPr="00EF6857">
            <w:rPr>
              <w:rStyle w:val="PlaceholderText"/>
              <w:u w:val="single"/>
            </w:rPr>
            <w:t>Click here to enter text.</w:t>
          </w:r>
        </w:p>
      </w:docPartBody>
    </w:docPart>
    <w:docPart>
      <w:docPartPr>
        <w:name w:val="582CE8F320A54B59B85B0357925B03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A8FB7E-E2DA-473A-BAE7-632480AA6140}"/>
      </w:docPartPr>
      <w:docPartBody>
        <w:p w:rsidR="004B2C0F" w:rsidRDefault="008F3B74" w:rsidP="008F3B74">
          <w:pPr>
            <w:pStyle w:val="582CE8F320A54B59B85B0357925B03383"/>
          </w:pPr>
          <w:r w:rsidRPr="00615D8F">
            <w:rPr>
              <w:rStyle w:val="PlaceholderText"/>
            </w:rPr>
            <w:t>Click here to enter text.</w:t>
          </w:r>
        </w:p>
      </w:docPartBody>
    </w:docPart>
    <w:docPart>
      <w:docPartPr>
        <w:name w:val="FBF836D9B98442D48E3D77AC2138B9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C1447A-8B10-4B8B-B6CA-9CAF6A805EF2}"/>
      </w:docPartPr>
      <w:docPartBody>
        <w:p w:rsidR="004B2C0F" w:rsidRDefault="008F3B74" w:rsidP="008F3B74">
          <w:pPr>
            <w:pStyle w:val="FBF836D9B98442D48E3D77AC2138B9D53"/>
          </w:pPr>
          <w:r w:rsidRPr="00615D8F">
            <w:rPr>
              <w:rStyle w:val="PlaceholderText"/>
            </w:rPr>
            <w:t>Click here to enter text.</w:t>
          </w:r>
        </w:p>
      </w:docPartBody>
    </w:docPart>
    <w:docPart>
      <w:docPartPr>
        <w:name w:val="9BC7FEE46B264DC1B8CAC1814F90E3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8B594A-799F-48BD-9D0A-2F2874FADDBD}"/>
      </w:docPartPr>
      <w:docPartBody>
        <w:p w:rsidR="004B2C0F" w:rsidRDefault="008F3B74" w:rsidP="008F3B74">
          <w:pPr>
            <w:pStyle w:val="9BC7FEE46B264DC1B8CAC1814F90E3CF3"/>
          </w:pPr>
          <w:r w:rsidRPr="00615D8F">
            <w:rPr>
              <w:rStyle w:val="PlaceholderText"/>
            </w:rPr>
            <w:t>Click here to enter text.</w:t>
          </w:r>
        </w:p>
      </w:docPartBody>
    </w:docPart>
    <w:docPart>
      <w:docPartPr>
        <w:name w:val="06BECE5D8A76498BB8CDC145BE1244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105FD6-DDF6-4EDC-AFE0-119357DE2112}"/>
      </w:docPartPr>
      <w:docPartBody>
        <w:p w:rsidR="004B2C0F" w:rsidRDefault="008F3B74" w:rsidP="008F3B74">
          <w:pPr>
            <w:pStyle w:val="06BECE5D8A76498BB8CDC145BE1244CE3"/>
          </w:pPr>
          <w:r w:rsidRPr="00615D8F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717B7"/>
    <w:rsid w:val="002B626B"/>
    <w:rsid w:val="004B2C0F"/>
    <w:rsid w:val="00620B89"/>
    <w:rsid w:val="008F3B74"/>
    <w:rsid w:val="00AB3863"/>
    <w:rsid w:val="00BE2C3F"/>
    <w:rsid w:val="00CF16E7"/>
    <w:rsid w:val="00D830E1"/>
    <w:rsid w:val="00E731E2"/>
    <w:rsid w:val="00F717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F3B74"/>
    <w:rPr>
      <w:color w:val="808080"/>
    </w:rPr>
  </w:style>
  <w:style w:type="paragraph" w:customStyle="1" w:styleId="83C28722A3DF40CAA3715BAC773A9029">
    <w:name w:val="83C28722A3DF40CAA3715BAC773A9029"/>
    <w:rsid w:val="00F717B7"/>
    <w:pPr>
      <w:ind w:left="720"/>
      <w:contextualSpacing/>
    </w:pPr>
    <w:rPr>
      <w:rFonts w:eastAsiaTheme="minorHAnsi"/>
    </w:rPr>
  </w:style>
  <w:style w:type="paragraph" w:customStyle="1" w:styleId="52F318BB07E3439AA0CDDF82AC075FA9">
    <w:name w:val="52F318BB07E3439AA0CDDF82AC075FA9"/>
    <w:rsid w:val="00F717B7"/>
    <w:pPr>
      <w:ind w:left="720"/>
      <w:contextualSpacing/>
    </w:pPr>
    <w:rPr>
      <w:rFonts w:eastAsiaTheme="minorHAnsi"/>
    </w:rPr>
  </w:style>
  <w:style w:type="paragraph" w:customStyle="1" w:styleId="1E47673870BC469EA7775F0FF44E16E4">
    <w:name w:val="1E47673870BC469EA7775F0FF44E16E4"/>
    <w:rsid w:val="00F717B7"/>
    <w:pPr>
      <w:ind w:left="720"/>
      <w:contextualSpacing/>
    </w:pPr>
    <w:rPr>
      <w:rFonts w:eastAsiaTheme="minorHAnsi"/>
    </w:rPr>
  </w:style>
  <w:style w:type="paragraph" w:customStyle="1" w:styleId="3CFBBB4D2C6243B48FED11CB8F8EB128">
    <w:name w:val="3CFBBB4D2C6243B48FED11CB8F8EB128"/>
    <w:rsid w:val="00F717B7"/>
    <w:pPr>
      <w:ind w:left="720"/>
      <w:contextualSpacing/>
    </w:pPr>
    <w:rPr>
      <w:rFonts w:eastAsiaTheme="minorHAnsi"/>
    </w:rPr>
  </w:style>
  <w:style w:type="paragraph" w:customStyle="1" w:styleId="A564A3B3776B41EDB36C550573ECB009">
    <w:name w:val="A564A3B3776B41EDB36C550573ECB009"/>
    <w:rsid w:val="00F717B7"/>
    <w:pPr>
      <w:ind w:left="720"/>
      <w:contextualSpacing/>
    </w:pPr>
    <w:rPr>
      <w:rFonts w:eastAsiaTheme="minorHAnsi"/>
    </w:rPr>
  </w:style>
  <w:style w:type="paragraph" w:customStyle="1" w:styleId="9B298FAEA8274F769CDA98871FEF9D58">
    <w:name w:val="9B298FAEA8274F769CDA98871FEF9D58"/>
    <w:rsid w:val="00F717B7"/>
    <w:pPr>
      <w:ind w:left="720"/>
      <w:contextualSpacing/>
    </w:pPr>
    <w:rPr>
      <w:rFonts w:eastAsiaTheme="minorHAnsi"/>
    </w:rPr>
  </w:style>
  <w:style w:type="paragraph" w:customStyle="1" w:styleId="AA053FB2F785455D8F9988560DE93DB0">
    <w:name w:val="AA053FB2F785455D8F9988560DE93DB0"/>
    <w:rsid w:val="00F717B7"/>
    <w:pPr>
      <w:ind w:left="720"/>
      <w:contextualSpacing/>
    </w:pPr>
    <w:rPr>
      <w:rFonts w:eastAsiaTheme="minorHAnsi"/>
    </w:rPr>
  </w:style>
  <w:style w:type="paragraph" w:customStyle="1" w:styleId="E6BFAC13BF414B4A9ADCC830F0BE7928">
    <w:name w:val="E6BFAC13BF414B4A9ADCC830F0BE7928"/>
    <w:rsid w:val="00F717B7"/>
    <w:pPr>
      <w:ind w:left="720"/>
      <w:contextualSpacing/>
    </w:pPr>
    <w:rPr>
      <w:rFonts w:eastAsiaTheme="minorHAnsi"/>
    </w:rPr>
  </w:style>
  <w:style w:type="paragraph" w:customStyle="1" w:styleId="E8187C65612949AEA0B13A38F2B23CE2">
    <w:name w:val="E8187C65612949AEA0B13A38F2B23CE2"/>
    <w:rsid w:val="00F717B7"/>
    <w:pPr>
      <w:ind w:left="720"/>
      <w:contextualSpacing/>
    </w:pPr>
    <w:rPr>
      <w:rFonts w:eastAsiaTheme="minorHAnsi"/>
    </w:rPr>
  </w:style>
  <w:style w:type="paragraph" w:customStyle="1" w:styleId="699BFB66B3F44E4AB9871281F3CB74AC">
    <w:name w:val="699BFB66B3F44E4AB9871281F3CB74AC"/>
    <w:rsid w:val="00F717B7"/>
    <w:pPr>
      <w:ind w:left="720"/>
      <w:contextualSpacing/>
    </w:pPr>
    <w:rPr>
      <w:rFonts w:eastAsiaTheme="minorHAnsi"/>
    </w:rPr>
  </w:style>
  <w:style w:type="paragraph" w:customStyle="1" w:styleId="83C28722A3DF40CAA3715BAC773A90291">
    <w:name w:val="83C28722A3DF40CAA3715BAC773A90291"/>
    <w:rsid w:val="00F717B7"/>
    <w:pPr>
      <w:ind w:left="720"/>
      <w:contextualSpacing/>
    </w:pPr>
    <w:rPr>
      <w:rFonts w:eastAsiaTheme="minorHAnsi"/>
    </w:rPr>
  </w:style>
  <w:style w:type="paragraph" w:customStyle="1" w:styleId="52F318BB07E3439AA0CDDF82AC075FA91">
    <w:name w:val="52F318BB07E3439AA0CDDF82AC075FA91"/>
    <w:rsid w:val="00F717B7"/>
    <w:pPr>
      <w:ind w:left="720"/>
      <w:contextualSpacing/>
    </w:pPr>
    <w:rPr>
      <w:rFonts w:eastAsiaTheme="minorHAnsi"/>
    </w:rPr>
  </w:style>
  <w:style w:type="paragraph" w:customStyle="1" w:styleId="1E47673870BC469EA7775F0FF44E16E41">
    <w:name w:val="1E47673870BC469EA7775F0FF44E16E41"/>
    <w:rsid w:val="00F717B7"/>
    <w:pPr>
      <w:ind w:left="720"/>
      <w:contextualSpacing/>
    </w:pPr>
    <w:rPr>
      <w:rFonts w:eastAsiaTheme="minorHAnsi"/>
    </w:rPr>
  </w:style>
  <w:style w:type="paragraph" w:customStyle="1" w:styleId="3CFBBB4D2C6243B48FED11CB8F8EB1281">
    <w:name w:val="3CFBBB4D2C6243B48FED11CB8F8EB1281"/>
    <w:rsid w:val="00F717B7"/>
    <w:pPr>
      <w:ind w:left="720"/>
      <w:contextualSpacing/>
    </w:pPr>
    <w:rPr>
      <w:rFonts w:eastAsiaTheme="minorHAnsi"/>
    </w:rPr>
  </w:style>
  <w:style w:type="paragraph" w:customStyle="1" w:styleId="A564A3B3776B41EDB36C550573ECB0091">
    <w:name w:val="A564A3B3776B41EDB36C550573ECB0091"/>
    <w:rsid w:val="00F717B7"/>
    <w:pPr>
      <w:ind w:left="720"/>
      <w:contextualSpacing/>
    </w:pPr>
    <w:rPr>
      <w:rFonts w:eastAsiaTheme="minorHAnsi"/>
    </w:rPr>
  </w:style>
  <w:style w:type="paragraph" w:customStyle="1" w:styleId="9B298FAEA8274F769CDA98871FEF9D581">
    <w:name w:val="9B298FAEA8274F769CDA98871FEF9D581"/>
    <w:rsid w:val="00F717B7"/>
    <w:pPr>
      <w:ind w:left="720"/>
      <w:contextualSpacing/>
    </w:pPr>
    <w:rPr>
      <w:rFonts w:eastAsiaTheme="minorHAnsi"/>
    </w:rPr>
  </w:style>
  <w:style w:type="paragraph" w:customStyle="1" w:styleId="AA053FB2F785455D8F9988560DE93DB01">
    <w:name w:val="AA053FB2F785455D8F9988560DE93DB01"/>
    <w:rsid w:val="00F717B7"/>
    <w:pPr>
      <w:ind w:left="720"/>
      <w:contextualSpacing/>
    </w:pPr>
    <w:rPr>
      <w:rFonts w:eastAsiaTheme="minorHAnsi"/>
    </w:rPr>
  </w:style>
  <w:style w:type="paragraph" w:customStyle="1" w:styleId="E6BFAC13BF414B4A9ADCC830F0BE79281">
    <w:name w:val="E6BFAC13BF414B4A9ADCC830F0BE79281"/>
    <w:rsid w:val="00F717B7"/>
    <w:pPr>
      <w:ind w:left="720"/>
      <w:contextualSpacing/>
    </w:pPr>
    <w:rPr>
      <w:rFonts w:eastAsiaTheme="minorHAnsi"/>
    </w:rPr>
  </w:style>
  <w:style w:type="paragraph" w:customStyle="1" w:styleId="E8187C65612949AEA0B13A38F2B23CE21">
    <w:name w:val="E8187C65612949AEA0B13A38F2B23CE21"/>
    <w:rsid w:val="00F717B7"/>
    <w:pPr>
      <w:ind w:left="720"/>
      <w:contextualSpacing/>
    </w:pPr>
    <w:rPr>
      <w:rFonts w:eastAsiaTheme="minorHAnsi"/>
    </w:rPr>
  </w:style>
  <w:style w:type="paragraph" w:customStyle="1" w:styleId="699BFB66B3F44E4AB9871281F3CB74AC1">
    <w:name w:val="699BFB66B3F44E4AB9871281F3CB74AC1"/>
    <w:rsid w:val="00F717B7"/>
    <w:pPr>
      <w:ind w:left="720"/>
      <w:contextualSpacing/>
    </w:pPr>
    <w:rPr>
      <w:rFonts w:eastAsiaTheme="minorHAnsi"/>
    </w:rPr>
  </w:style>
  <w:style w:type="paragraph" w:customStyle="1" w:styleId="83C28722A3DF40CAA3715BAC773A90292">
    <w:name w:val="83C28722A3DF40CAA3715BAC773A90292"/>
    <w:rsid w:val="00F717B7"/>
    <w:pPr>
      <w:ind w:left="720"/>
      <w:contextualSpacing/>
    </w:pPr>
    <w:rPr>
      <w:rFonts w:eastAsiaTheme="minorHAnsi"/>
    </w:rPr>
  </w:style>
  <w:style w:type="paragraph" w:customStyle="1" w:styleId="52F318BB07E3439AA0CDDF82AC075FA92">
    <w:name w:val="52F318BB07E3439AA0CDDF82AC075FA92"/>
    <w:rsid w:val="00F717B7"/>
    <w:pPr>
      <w:ind w:left="720"/>
      <w:contextualSpacing/>
    </w:pPr>
    <w:rPr>
      <w:rFonts w:eastAsiaTheme="minorHAnsi"/>
    </w:rPr>
  </w:style>
  <w:style w:type="paragraph" w:customStyle="1" w:styleId="1E47673870BC469EA7775F0FF44E16E42">
    <w:name w:val="1E47673870BC469EA7775F0FF44E16E42"/>
    <w:rsid w:val="00F717B7"/>
    <w:pPr>
      <w:ind w:left="720"/>
      <w:contextualSpacing/>
    </w:pPr>
    <w:rPr>
      <w:rFonts w:eastAsiaTheme="minorHAnsi"/>
    </w:rPr>
  </w:style>
  <w:style w:type="paragraph" w:customStyle="1" w:styleId="3CFBBB4D2C6243B48FED11CB8F8EB1282">
    <w:name w:val="3CFBBB4D2C6243B48FED11CB8F8EB1282"/>
    <w:rsid w:val="00F717B7"/>
    <w:pPr>
      <w:ind w:left="720"/>
      <w:contextualSpacing/>
    </w:pPr>
    <w:rPr>
      <w:rFonts w:eastAsiaTheme="minorHAnsi"/>
    </w:rPr>
  </w:style>
  <w:style w:type="paragraph" w:customStyle="1" w:styleId="A564A3B3776B41EDB36C550573ECB0092">
    <w:name w:val="A564A3B3776B41EDB36C550573ECB0092"/>
    <w:rsid w:val="00F717B7"/>
    <w:pPr>
      <w:ind w:left="720"/>
      <w:contextualSpacing/>
    </w:pPr>
    <w:rPr>
      <w:rFonts w:eastAsiaTheme="minorHAnsi"/>
    </w:rPr>
  </w:style>
  <w:style w:type="paragraph" w:customStyle="1" w:styleId="9B298FAEA8274F769CDA98871FEF9D582">
    <w:name w:val="9B298FAEA8274F769CDA98871FEF9D582"/>
    <w:rsid w:val="00F717B7"/>
    <w:pPr>
      <w:ind w:left="720"/>
      <w:contextualSpacing/>
    </w:pPr>
    <w:rPr>
      <w:rFonts w:eastAsiaTheme="minorHAnsi"/>
    </w:rPr>
  </w:style>
  <w:style w:type="paragraph" w:customStyle="1" w:styleId="AA053FB2F785455D8F9988560DE93DB02">
    <w:name w:val="AA053FB2F785455D8F9988560DE93DB02"/>
    <w:rsid w:val="00F717B7"/>
    <w:pPr>
      <w:ind w:left="720"/>
      <w:contextualSpacing/>
    </w:pPr>
    <w:rPr>
      <w:rFonts w:eastAsiaTheme="minorHAnsi"/>
    </w:rPr>
  </w:style>
  <w:style w:type="paragraph" w:customStyle="1" w:styleId="E6BFAC13BF414B4A9ADCC830F0BE79282">
    <w:name w:val="E6BFAC13BF414B4A9ADCC830F0BE79282"/>
    <w:rsid w:val="00F717B7"/>
    <w:pPr>
      <w:ind w:left="720"/>
      <w:contextualSpacing/>
    </w:pPr>
    <w:rPr>
      <w:rFonts w:eastAsiaTheme="minorHAnsi"/>
    </w:rPr>
  </w:style>
  <w:style w:type="paragraph" w:customStyle="1" w:styleId="E8187C65612949AEA0B13A38F2B23CE22">
    <w:name w:val="E8187C65612949AEA0B13A38F2B23CE22"/>
    <w:rsid w:val="00F717B7"/>
    <w:pPr>
      <w:ind w:left="720"/>
      <w:contextualSpacing/>
    </w:pPr>
    <w:rPr>
      <w:rFonts w:eastAsiaTheme="minorHAnsi"/>
    </w:rPr>
  </w:style>
  <w:style w:type="paragraph" w:customStyle="1" w:styleId="699BFB66B3F44E4AB9871281F3CB74AC2">
    <w:name w:val="699BFB66B3F44E4AB9871281F3CB74AC2"/>
    <w:rsid w:val="00F717B7"/>
    <w:pPr>
      <w:ind w:left="720"/>
      <w:contextualSpacing/>
    </w:pPr>
    <w:rPr>
      <w:rFonts w:eastAsiaTheme="minorHAnsi"/>
    </w:rPr>
  </w:style>
  <w:style w:type="paragraph" w:customStyle="1" w:styleId="83C28722A3DF40CAA3715BAC773A90293">
    <w:name w:val="83C28722A3DF40CAA3715BAC773A90293"/>
    <w:rsid w:val="00F717B7"/>
    <w:pPr>
      <w:ind w:left="720"/>
      <w:contextualSpacing/>
    </w:pPr>
    <w:rPr>
      <w:rFonts w:eastAsiaTheme="minorHAnsi"/>
    </w:rPr>
  </w:style>
  <w:style w:type="paragraph" w:customStyle="1" w:styleId="52F318BB07E3439AA0CDDF82AC075FA93">
    <w:name w:val="52F318BB07E3439AA0CDDF82AC075FA93"/>
    <w:rsid w:val="00F717B7"/>
    <w:pPr>
      <w:ind w:left="720"/>
      <w:contextualSpacing/>
    </w:pPr>
    <w:rPr>
      <w:rFonts w:eastAsiaTheme="minorHAnsi"/>
    </w:rPr>
  </w:style>
  <w:style w:type="paragraph" w:customStyle="1" w:styleId="1E47673870BC469EA7775F0FF44E16E43">
    <w:name w:val="1E47673870BC469EA7775F0FF44E16E43"/>
    <w:rsid w:val="00F717B7"/>
    <w:pPr>
      <w:ind w:left="720"/>
      <w:contextualSpacing/>
    </w:pPr>
    <w:rPr>
      <w:rFonts w:eastAsiaTheme="minorHAnsi"/>
    </w:rPr>
  </w:style>
  <w:style w:type="paragraph" w:customStyle="1" w:styleId="3CFBBB4D2C6243B48FED11CB8F8EB1283">
    <w:name w:val="3CFBBB4D2C6243B48FED11CB8F8EB1283"/>
    <w:rsid w:val="00F717B7"/>
    <w:pPr>
      <w:ind w:left="720"/>
      <w:contextualSpacing/>
    </w:pPr>
    <w:rPr>
      <w:rFonts w:eastAsiaTheme="minorHAnsi"/>
    </w:rPr>
  </w:style>
  <w:style w:type="paragraph" w:customStyle="1" w:styleId="A564A3B3776B41EDB36C550573ECB0093">
    <w:name w:val="A564A3B3776B41EDB36C550573ECB0093"/>
    <w:rsid w:val="00F717B7"/>
    <w:pPr>
      <w:ind w:left="720"/>
      <w:contextualSpacing/>
    </w:pPr>
    <w:rPr>
      <w:rFonts w:eastAsiaTheme="minorHAnsi"/>
    </w:rPr>
  </w:style>
  <w:style w:type="paragraph" w:customStyle="1" w:styleId="9B298FAEA8274F769CDA98871FEF9D583">
    <w:name w:val="9B298FAEA8274F769CDA98871FEF9D583"/>
    <w:rsid w:val="00F717B7"/>
    <w:pPr>
      <w:ind w:left="720"/>
      <w:contextualSpacing/>
    </w:pPr>
    <w:rPr>
      <w:rFonts w:eastAsiaTheme="minorHAnsi"/>
    </w:rPr>
  </w:style>
  <w:style w:type="paragraph" w:customStyle="1" w:styleId="AA053FB2F785455D8F9988560DE93DB03">
    <w:name w:val="AA053FB2F785455D8F9988560DE93DB03"/>
    <w:rsid w:val="00F717B7"/>
    <w:pPr>
      <w:ind w:left="720"/>
      <w:contextualSpacing/>
    </w:pPr>
    <w:rPr>
      <w:rFonts w:eastAsiaTheme="minorHAnsi"/>
    </w:rPr>
  </w:style>
  <w:style w:type="paragraph" w:customStyle="1" w:styleId="E6BFAC13BF414B4A9ADCC830F0BE79283">
    <w:name w:val="E6BFAC13BF414B4A9ADCC830F0BE79283"/>
    <w:rsid w:val="00F717B7"/>
    <w:pPr>
      <w:ind w:left="720"/>
      <w:contextualSpacing/>
    </w:pPr>
    <w:rPr>
      <w:rFonts w:eastAsiaTheme="minorHAnsi"/>
    </w:rPr>
  </w:style>
  <w:style w:type="paragraph" w:customStyle="1" w:styleId="E8187C65612949AEA0B13A38F2B23CE23">
    <w:name w:val="E8187C65612949AEA0B13A38F2B23CE23"/>
    <w:rsid w:val="00F717B7"/>
    <w:pPr>
      <w:ind w:left="720"/>
      <w:contextualSpacing/>
    </w:pPr>
    <w:rPr>
      <w:rFonts w:eastAsiaTheme="minorHAnsi"/>
    </w:rPr>
  </w:style>
  <w:style w:type="paragraph" w:customStyle="1" w:styleId="699BFB66B3F44E4AB9871281F3CB74AC3">
    <w:name w:val="699BFB66B3F44E4AB9871281F3CB74AC3"/>
    <w:rsid w:val="00F717B7"/>
    <w:pPr>
      <w:ind w:left="720"/>
      <w:contextualSpacing/>
    </w:pPr>
    <w:rPr>
      <w:rFonts w:eastAsiaTheme="minorHAnsi"/>
    </w:rPr>
  </w:style>
  <w:style w:type="paragraph" w:customStyle="1" w:styleId="83C28722A3DF40CAA3715BAC773A90294">
    <w:name w:val="83C28722A3DF40CAA3715BAC773A90294"/>
    <w:rsid w:val="00F717B7"/>
    <w:pPr>
      <w:ind w:left="720"/>
      <w:contextualSpacing/>
    </w:pPr>
    <w:rPr>
      <w:rFonts w:eastAsiaTheme="minorHAnsi"/>
    </w:rPr>
  </w:style>
  <w:style w:type="paragraph" w:customStyle="1" w:styleId="52F318BB07E3439AA0CDDF82AC075FA94">
    <w:name w:val="52F318BB07E3439AA0CDDF82AC075FA94"/>
    <w:rsid w:val="00F717B7"/>
    <w:pPr>
      <w:ind w:left="720"/>
      <w:contextualSpacing/>
    </w:pPr>
    <w:rPr>
      <w:rFonts w:eastAsiaTheme="minorHAnsi"/>
    </w:rPr>
  </w:style>
  <w:style w:type="paragraph" w:customStyle="1" w:styleId="1E47673870BC469EA7775F0FF44E16E44">
    <w:name w:val="1E47673870BC469EA7775F0FF44E16E44"/>
    <w:rsid w:val="00F717B7"/>
    <w:pPr>
      <w:ind w:left="720"/>
      <w:contextualSpacing/>
    </w:pPr>
    <w:rPr>
      <w:rFonts w:eastAsiaTheme="minorHAnsi"/>
    </w:rPr>
  </w:style>
  <w:style w:type="paragraph" w:customStyle="1" w:styleId="3CFBBB4D2C6243B48FED11CB8F8EB1284">
    <w:name w:val="3CFBBB4D2C6243B48FED11CB8F8EB1284"/>
    <w:rsid w:val="00F717B7"/>
    <w:pPr>
      <w:ind w:left="720"/>
      <w:contextualSpacing/>
    </w:pPr>
    <w:rPr>
      <w:rFonts w:eastAsiaTheme="minorHAnsi"/>
    </w:rPr>
  </w:style>
  <w:style w:type="paragraph" w:customStyle="1" w:styleId="A564A3B3776B41EDB36C550573ECB0094">
    <w:name w:val="A564A3B3776B41EDB36C550573ECB0094"/>
    <w:rsid w:val="00F717B7"/>
    <w:pPr>
      <w:ind w:left="720"/>
      <w:contextualSpacing/>
    </w:pPr>
    <w:rPr>
      <w:rFonts w:eastAsiaTheme="minorHAnsi"/>
    </w:rPr>
  </w:style>
  <w:style w:type="paragraph" w:customStyle="1" w:styleId="9B298FAEA8274F769CDA98871FEF9D584">
    <w:name w:val="9B298FAEA8274F769CDA98871FEF9D584"/>
    <w:rsid w:val="00F717B7"/>
    <w:pPr>
      <w:ind w:left="720"/>
      <w:contextualSpacing/>
    </w:pPr>
    <w:rPr>
      <w:rFonts w:eastAsiaTheme="minorHAnsi"/>
    </w:rPr>
  </w:style>
  <w:style w:type="paragraph" w:customStyle="1" w:styleId="AA053FB2F785455D8F9988560DE93DB04">
    <w:name w:val="AA053FB2F785455D8F9988560DE93DB04"/>
    <w:rsid w:val="00F717B7"/>
    <w:pPr>
      <w:ind w:left="720"/>
      <w:contextualSpacing/>
    </w:pPr>
    <w:rPr>
      <w:rFonts w:eastAsiaTheme="minorHAnsi"/>
    </w:rPr>
  </w:style>
  <w:style w:type="paragraph" w:customStyle="1" w:styleId="E6BFAC13BF414B4A9ADCC830F0BE79284">
    <w:name w:val="E6BFAC13BF414B4A9ADCC830F0BE79284"/>
    <w:rsid w:val="00F717B7"/>
    <w:pPr>
      <w:ind w:left="720"/>
      <w:contextualSpacing/>
    </w:pPr>
    <w:rPr>
      <w:rFonts w:eastAsiaTheme="minorHAnsi"/>
    </w:rPr>
  </w:style>
  <w:style w:type="paragraph" w:customStyle="1" w:styleId="E8187C65612949AEA0B13A38F2B23CE24">
    <w:name w:val="E8187C65612949AEA0B13A38F2B23CE24"/>
    <w:rsid w:val="00F717B7"/>
    <w:pPr>
      <w:ind w:left="720"/>
      <w:contextualSpacing/>
    </w:pPr>
    <w:rPr>
      <w:rFonts w:eastAsiaTheme="minorHAnsi"/>
    </w:rPr>
  </w:style>
  <w:style w:type="paragraph" w:customStyle="1" w:styleId="699BFB66B3F44E4AB9871281F3CB74AC4">
    <w:name w:val="699BFB66B3F44E4AB9871281F3CB74AC4"/>
    <w:rsid w:val="00F717B7"/>
    <w:pPr>
      <w:ind w:left="720"/>
      <w:contextualSpacing/>
    </w:pPr>
    <w:rPr>
      <w:rFonts w:eastAsiaTheme="minorHAnsi"/>
    </w:rPr>
  </w:style>
  <w:style w:type="paragraph" w:customStyle="1" w:styleId="83C28722A3DF40CAA3715BAC773A90295">
    <w:name w:val="83C28722A3DF40CAA3715BAC773A90295"/>
    <w:rsid w:val="00F717B7"/>
    <w:pPr>
      <w:ind w:left="720"/>
      <w:contextualSpacing/>
    </w:pPr>
    <w:rPr>
      <w:rFonts w:eastAsiaTheme="minorHAnsi"/>
    </w:rPr>
  </w:style>
  <w:style w:type="paragraph" w:customStyle="1" w:styleId="52F318BB07E3439AA0CDDF82AC075FA95">
    <w:name w:val="52F318BB07E3439AA0CDDF82AC075FA95"/>
    <w:rsid w:val="00F717B7"/>
    <w:pPr>
      <w:ind w:left="720"/>
      <w:contextualSpacing/>
    </w:pPr>
    <w:rPr>
      <w:rFonts w:eastAsiaTheme="minorHAnsi"/>
    </w:rPr>
  </w:style>
  <w:style w:type="paragraph" w:customStyle="1" w:styleId="1E47673870BC469EA7775F0FF44E16E45">
    <w:name w:val="1E47673870BC469EA7775F0FF44E16E45"/>
    <w:rsid w:val="00F717B7"/>
    <w:pPr>
      <w:ind w:left="720"/>
      <w:contextualSpacing/>
    </w:pPr>
    <w:rPr>
      <w:rFonts w:eastAsiaTheme="minorHAnsi"/>
    </w:rPr>
  </w:style>
  <w:style w:type="paragraph" w:customStyle="1" w:styleId="3CFBBB4D2C6243B48FED11CB8F8EB1285">
    <w:name w:val="3CFBBB4D2C6243B48FED11CB8F8EB1285"/>
    <w:rsid w:val="00F717B7"/>
    <w:pPr>
      <w:ind w:left="720"/>
      <w:contextualSpacing/>
    </w:pPr>
    <w:rPr>
      <w:rFonts w:eastAsiaTheme="minorHAnsi"/>
    </w:rPr>
  </w:style>
  <w:style w:type="paragraph" w:customStyle="1" w:styleId="A564A3B3776B41EDB36C550573ECB0095">
    <w:name w:val="A564A3B3776B41EDB36C550573ECB0095"/>
    <w:rsid w:val="00F717B7"/>
    <w:pPr>
      <w:ind w:left="720"/>
      <w:contextualSpacing/>
    </w:pPr>
    <w:rPr>
      <w:rFonts w:eastAsiaTheme="minorHAnsi"/>
    </w:rPr>
  </w:style>
  <w:style w:type="paragraph" w:customStyle="1" w:styleId="9B298FAEA8274F769CDA98871FEF9D585">
    <w:name w:val="9B298FAEA8274F769CDA98871FEF9D585"/>
    <w:rsid w:val="00F717B7"/>
    <w:pPr>
      <w:ind w:left="720"/>
      <w:contextualSpacing/>
    </w:pPr>
    <w:rPr>
      <w:rFonts w:eastAsiaTheme="minorHAnsi"/>
    </w:rPr>
  </w:style>
  <w:style w:type="paragraph" w:customStyle="1" w:styleId="AA053FB2F785455D8F9988560DE93DB05">
    <w:name w:val="AA053FB2F785455D8F9988560DE93DB05"/>
    <w:rsid w:val="00F717B7"/>
    <w:pPr>
      <w:ind w:left="720"/>
      <w:contextualSpacing/>
    </w:pPr>
    <w:rPr>
      <w:rFonts w:eastAsiaTheme="minorHAnsi"/>
    </w:rPr>
  </w:style>
  <w:style w:type="paragraph" w:customStyle="1" w:styleId="E6BFAC13BF414B4A9ADCC830F0BE79285">
    <w:name w:val="E6BFAC13BF414B4A9ADCC830F0BE79285"/>
    <w:rsid w:val="00F717B7"/>
    <w:pPr>
      <w:ind w:left="720"/>
      <w:contextualSpacing/>
    </w:pPr>
    <w:rPr>
      <w:rFonts w:eastAsiaTheme="minorHAnsi"/>
    </w:rPr>
  </w:style>
  <w:style w:type="paragraph" w:customStyle="1" w:styleId="E8187C65612949AEA0B13A38F2B23CE25">
    <w:name w:val="E8187C65612949AEA0B13A38F2B23CE25"/>
    <w:rsid w:val="00F717B7"/>
    <w:pPr>
      <w:ind w:left="720"/>
      <w:contextualSpacing/>
    </w:pPr>
    <w:rPr>
      <w:rFonts w:eastAsiaTheme="minorHAnsi"/>
    </w:rPr>
  </w:style>
  <w:style w:type="paragraph" w:customStyle="1" w:styleId="699BFB66B3F44E4AB9871281F3CB74AC5">
    <w:name w:val="699BFB66B3F44E4AB9871281F3CB74AC5"/>
    <w:rsid w:val="00F717B7"/>
    <w:pPr>
      <w:ind w:left="720"/>
      <w:contextualSpacing/>
    </w:pPr>
    <w:rPr>
      <w:rFonts w:eastAsiaTheme="minorHAnsi"/>
    </w:rPr>
  </w:style>
  <w:style w:type="paragraph" w:customStyle="1" w:styleId="83C28722A3DF40CAA3715BAC773A90296">
    <w:name w:val="83C28722A3DF40CAA3715BAC773A90296"/>
    <w:rsid w:val="00F717B7"/>
    <w:pPr>
      <w:ind w:left="720"/>
      <w:contextualSpacing/>
    </w:pPr>
    <w:rPr>
      <w:rFonts w:eastAsiaTheme="minorHAnsi"/>
    </w:rPr>
  </w:style>
  <w:style w:type="paragraph" w:customStyle="1" w:styleId="52F318BB07E3439AA0CDDF82AC075FA96">
    <w:name w:val="52F318BB07E3439AA0CDDF82AC075FA96"/>
    <w:rsid w:val="00F717B7"/>
    <w:pPr>
      <w:ind w:left="720"/>
      <w:contextualSpacing/>
    </w:pPr>
    <w:rPr>
      <w:rFonts w:eastAsiaTheme="minorHAnsi"/>
    </w:rPr>
  </w:style>
  <w:style w:type="paragraph" w:customStyle="1" w:styleId="1E47673870BC469EA7775F0FF44E16E46">
    <w:name w:val="1E47673870BC469EA7775F0FF44E16E46"/>
    <w:rsid w:val="00F717B7"/>
    <w:pPr>
      <w:ind w:left="720"/>
      <w:contextualSpacing/>
    </w:pPr>
    <w:rPr>
      <w:rFonts w:eastAsiaTheme="minorHAnsi"/>
    </w:rPr>
  </w:style>
  <w:style w:type="paragraph" w:customStyle="1" w:styleId="3CFBBB4D2C6243B48FED11CB8F8EB1286">
    <w:name w:val="3CFBBB4D2C6243B48FED11CB8F8EB1286"/>
    <w:rsid w:val="00F717B7"/>
    <w:pPr>
      <w:ind w:left="720"/>
      <w:contextualSpacing/>
    </w:pPr>
    <w:rPr>
      <w:rFonts w:eastAsiaTheme="minorHAnsi"/>
    </w:rPr>
  </w:style>
  <w:style w:type="paragraph" w:customStyle="1" w:styleId="A564A3B3776B41EDB36C550573ECB0096">
    <w:name w:val="A564A3B3776B41EDB36C550573ECB0096"/>
    <w:rsid w:val="00F717B7"/>
    <w:pPr>
      <w:ind w:left="720"/>
      <w:contextualSpacing/>
    </w:pPr>
    <w:rPr>
      <w:rFonts w:eastAsiaTheme="minorHAnsi"/>
    </w:rPr>
  </w:style>
  <w:style w:type="paragraph" w:customStyle="1" w:styleId="9B298FAEA8274F769CDA98871FEF9D586">
    <w:name w:val="9B298FAEA8274F769CDA98871FEF9D586"/>
    <w:rsid w:val="00F717B7"/>
    <w:pPr>
      <w:ind w:left="720"/>
      <w:contextualSpacing/>
    </w:pPr>
    <w:rPr>
      <w:rFonts w:eastAsiaTheme="minorHAnsi"/>
    </w:rPr>
  </w:style>
  <w:style w:type="paragraph" w:customStyle="1" w:styleId="AA053FB2F785455D8F9988560DE93DB06">
    <w:name w:val="AA053FB2F785455D8F9988560DE93DB06"/>
    <w:rsid w:val="00F717B7"/>
    <w:pPr>
      <w:ind w:left="720"/>
      <w:contextualSpacing/>
    </w:pPr>
    <w:rPr>
      <w:rFonts w:eastAsiaTheme="minorHAnsi"/>
    </w:rPr>
  </w:style>
  <w:style w:type="paragraph" w:customStyle="1" w:styleId="E6BFAC13BF414B4A9ADCC830F0BE79286">
    <w:name w:val="E6BFAC13BF414B4A9ADCC830F0BE79286"/>
    <w:rsid w:val="00F717B7"/>
    <w:pPr>
      <w:ind w:left="720"/>
      <w:contextualSpacing/>
    </w:pPr>
    <w:rPr>
      <w:rFonts w:eastAsiaTheme="minorHAnsi"/>
    </w:rPr>
  </w:style>
  <w:style w:type="paragraph" w:customStyle="1" w:styleId="E8187C65612949AEA0B13A38F2B23CE26">
    <w:name w:val="E8187C65612949AEA0B13A38F2B23CE26"/>
    <w:rsid w:val="00F717B7"/>
    <w:pPr>
      <w:ind w:left="720"/>
      <w:contextualSpacing/>
    </w:pPr>
    <w:rPr>
      <w:rFonts w:eastAsiaTheme="minorHAnsi"/>
    </w:rPr>
  </w:style>
  <w:style w:type="paragraph" w:customStyle="1" w:styleId="699BFB66B3F44E4AB9871281F3CB74AC6">
    <w:name w:val="699BFB66B3F44E4AB9871281F3CB74AC6"/>
    <w:rsid w:val="00F717B7"/>
    <w:pPr>
      <w:ind w:left="720"/>
      <w:contextualSpacing/>
    </w:pPr>
    <w:rPr>
      <w:rFonts w:eastAsiaTheme="minorHAnsi"/>
    </w:rPr>
  </w:style>
  <w:style w:type="paragraph" w:customStyle="1" w:styleId="83C28722A3DF40CAA3715BAC773A90297">
    <w:name w:val="83C28722A3DF40CAA3715BAC773A90297"/>
    <w:rsid w:val="00F717B7"/>
    <w:pPr>
      <w:ind w:left="720"/>
      <w:contextualSpacing/>
    </w:pPr>
    <w:rPr>
      <w:rFonts w:eastAsiaTheme="minorHAnsi"/>
    </w:rPr>
  </w:style>
  <w:style w:type="paragraph" w:customStyle="1" w:styleId="52F318BB07E3439AA0CDDF82AC075FA97">
    <w:name w:val="52F318BB07E3439AA0CDDF82AC075FA97"/>
    <w:rsid w:val="00F717B7"/>
    <w:pPr>
      <w:ind w:left="720"/>
      <w:contextualSpacing/>
    </w:pPr>
    <w:rPr>
      <w:rFonts w:eastAsiaTheme="minorHAnsi"/>
    </w:rPr>
  </w:style>
  <w:style w:type="paragraph" w:customStyle="1" w:styleId="1E47673870BC469EA7775F0FF44E16E47">
    <w:name w:val="1E47673870BC469EA7775F0FF44E16E47"/>
    <w:rsid w:val="00F717B7"/>
    <w:pPr>
      <w:ind w:left="720"/>
      <w:contextualSpacing/>
    </w:pPr>
    <w:rPr>
      <w:rFonts w:eastAsiaTheme="minorHAnsi"/>
    </w:rPr>
  </w:style>
  <w:style w:type="paragraph" w:customStyle="1" w:styleId="3CFBBB4D2C6243B48FED11CB8F8EB1287">
    <w:name w:val="3CFBBB4D2C6243B48FED11CB8F8EB1287"/>
    <w:rsid w:val="00F717B7"/>
    <w:pPr>
      <w:ind w:left="720"/>
      <w:contextualSpacing/>
    </w:pPr>
    <w:rPr>
      <w:rFonts w:eastAsiaTheme="minorHAnsi"/>
    </w:rPr>
  </w:style>
  <w:style w:type="paragraph" w:customStyle="1" w:styleId="A564A3B3776B41EDB36C550573ECB0097">
    <w:name w:val="A564A3B3776B41EDB36C550573ECB0097"/>
    <w:rsid w:val="00F717B7"/>
    <w:pPr>
      <w:ind w:left="720"/>
      <w:contextualSpacing/>
    </w:pPr>
    <w:rPr>
      <w:rFonts w:eastAsiaTheme="minorHAnsi"/>
    </w:rPr>
  </w:style>
  <w:style w:type="paragraph" w:customStyle="1" w:styleId="9B298FAEA8274F769CDA98871FEF9D587">
    <w:name w:val="9B298FAEA8274F769CDA98871FEF9D587"/>
    <w:rsid w:val="00F717B7"/>
    <w:pPr>
      <w:ind w:left="720"/>
      <w:contextualSpacing/>
    </w:pPr>
    <w:rPr>
      <w:rFonts w:eastAsiaTheme="minorHAnsi"/>
    </w:rPr>
  </w:style>
  <w:style w:type="paragraph" w:customStyle="1" w:styleId="AA053FB2F785455D8F9988560DE93DB07">
    <w:name w:val="AA053FB2F785455D8F9988560DE93DB07"/>
    <w:rsid w:val="00F717B7"/>
    <w:pPr>
      <w:ind w:left="720"/>
      <w:contextualSpacing/>
    </w:pPr>
    <w:rPr>
      <w:rFonts w:eastAsiaTheme="minorHAnsi"/>
    </w:rPr>
  </w:style>
  <w:style w:type="paragraph" w:customStyle="1" w:styleId="E6BFAC13BF414B4A9ADCC830F0BE79287">
    <w:name w:val="E6BFAC13BF414B4A9ADCC830F0BE79287"/>
    <w:rsid w:val="00F717B7"/>
    <w:pPr>
      <w:ind w:left="720"/>
      <w:contextualSpacing/>
    </w:pPr>
    <w:rPr>
      <w:rFonts w:eastAsiaTheme="minorHAnsi"/>
    </w:rPr>
  </w:style>
  <w:style w:type="paragraph" w:customStyle="1" w:styleId="E8187C65612949AEA0B13A38F2B23CE27">
    <w:name w:val="E8187C65612949AEA0B13A38F2B23CE27"/>
    <w:rsid w:val="00F717B7"/>
    <w:pPr>
      <w:ind w:left="720"/>
      <w:contextualSpacing/>
    </w:pPr>
    <w:rPr>
      <w:rFonts w:eastAsiaTheme="minorHAnsi"/>
    </w:rPr>
  </w:style>
  <w:style w:type="paragraph" w:customStyle="1" w:styleId="699BFB66B3F44E4AB9871281F3CB74AC7">
    <w:name w:val="699BFB66B3F44E4AB9871281F3CB74AC7"/>
    <w:rsid w:val="00F717B7"/>
    <w:pPr>
      <w:ind w:left="720"/>
      <w:contextualSpacing/>
    </w:pPr>
    <w:rPr>
      <w:rFonts w:eastAsiaTheme="minorHAnsi"/>
    </w:rPr>
  </w:style>
  <w:style w:type="paragraph" w:customStyle="1" w:styleId="83C28722A3DF40CAA3715BAC773A90298">
    <w:name w:val="83C28722A3DF40CAA3715BAC773A90298"/>
    <w:rsid w:val="00F717B7"/>
    <w:pPr>
      <w:ind w:left="720"/>
      <w:contextualSpacing/>
    </w:pPr>
    <w:rPr>
      <w:rFonts w:eastAsiaTheme="minorHAnsi"/>
    </w:rPr>
  </w:style>
  <w:style w:type="paragraph" w:customStyle="1" w:styleId="52F318BB07E3439AA0CDDF82AC075FA98">
    <w:name w:val="52F318BB07E3439AA0CDDF82AC075FA98"/>
    <w:rsid w:val="00F717B7"/>
    <w:pPr>
      <w:ind w:left="720"/>
      <w:contextualSpacing/>
    </w:pPr>
    <w:rPr>
      <w:rFonts w:eastAsiaTheme="minorHAnsi"/>
    </w:rPr>
  </w:style>
  <w:style w:type="paragraph" w:customStyle="1" w:styleId="1E47673870BC469EA7775F0FF44E16E48">
    <w:name w:val="1E47673870BC469EA7775F0FF44E16E48"/>
    <w:rsid w:val="00F717B7"/>
    <w:pPr>
      <w:ind w:left="720"/>
      <w:contextualSpacing/>
    </w:pPr>
    <w:rPr>
      <w:rFonts w:eastAsiaTheme="minorHAnsi"/>
    </w:rPr>
  </w:style>
  <w:style w:type="paragraph" w:customStyle="1" w:styleId="3CFBBB4D2C6243B48FED11CB8F8EB1288">
    <w:name w:val="3CFBBB4D2C6243B48FED11CB8F8EB1288"/>
    <w:rsid w:val="00F717B7"/>
    <w:pPr>
      <w:ind w:left="720"/>
      <w:contextualSpacing/>
    </w:pPr>
    <w:rPr>
      <w:rFonts w:eastAsiaTheme="minorHAnsi"/>
    </w:rPr>
  </w:style>
  <w:style w:type="paragraph" w:customStyle="1" w:styleId="A564A3B3776B41EDB36C550573ECB0098">
    <w:name w:val="A564A3B3776B41EDB36C550573ECB0098"/>
    <w:rsid w:val="00F717B7"/>
    <w:pPr>
      <w:ind w:left="720"/>
      <w:contextualSpacing/>
    </w:pPr>
    <w:rPr>
      <w:rFonts w:eastAsiaTheme="minorHAnsi"/>
    </w:rPr>
  </w:style>
  <w:style w:type="paragraph" w:customStyle="1" w:styleId="9B298FAEA8274F769CDA98871FEF9D588">
    <w:name w:val="9B298FAEA8274F769CDA98871FEF9D588"/>
    <w:rsid w:val="00F717B7"/>
    <w:pPr>
      <w:ind w:left="720"/>
      <w:contextualSpacing/>
    </w:pPr>
    <w:rPr>
      <w:rFonts w:eastAsiaTheme="minorHAnsi"/>
    </w:rPr>
  </w:style>
  <w:style w:type="paragraph" w:customStyle="1" w:styleId="AA053FB2F785455D8F9988560DE93DB08">
    <w:name w:val="AA053FB2F785455D8F9988560DE93DB08"/>
    <w:rsid w:val="00F717B7"/>
    <w:pPr>
      <w:ind w:left="720"/>
      <w:contextualSpacing/>
    </w:pPr>
    <w:rPr>
      <w:rFonts w:eastAsiaTheme="minorHAnsi"/>
    </w:rPr>
  </w:style>
  <w:style w:type="paragraph" w:customStyle="1" w:styleId="E6BFAC13BF414B4A9ADCC830F0BE79288">
    <w:name w:val="E6BFAC13BF414B4A9ADCC830F0BE79288"/>
    <w:rsid w:val="00F717B7"/>
    <w:pPr>
      <w:ind w:left="720"/>
      <w:contextualSpacing/>
    </w:pPr>
    <w:rPr>
      <w:rFonts w:eastAsiaTheme="minorHAnsi"/>
    </w:rPr>
  </w:style>
  <w:style w:type="paragraph" w:customStyle="1" w:styleId="E8187C65612949AEA0B13A38F2B23CE28">
    <w:name w:val="E8187C65612949AEA0B13A38F2B23CE28"/>
    <w:rsid w:val="00F717B7"/>
    <w:pPr>
      <w:ind w:left="720"/>
      <w:contextualSpacing/>
    </w:pPr>
    <w:rPr>
      <w:rFonts w:eastAsiaTheme="minorHAnsi"/>
    </w:rPr>
  </w:style>
  <w:style w:type="paragraph" w:customStyle="1" w:styleId="699BFB66B3F44E4AB9871281F3CB74AC8">
    <w:name w:val="699BFB66B3F44E4AB9871281F3CB74AC8"/>
    <w:rsid w:val="00F717B7"/>
    <w:pPr>
      <w:ind w:left="720"/>
      <w:contextualSpacing/>
    </w:pPr>
    <w:rPr>
      <w:rFonts w:eastAsiaTheme="minorHAnsi"/>
    </w:rPr>
  </w:style>
  <w:style w:type="paragraph" w:customStyle="1" w:styleId="83C28722A3DF40CAA3715BAC773A90299">
    <w:name w:val="83C28722A3DF40CAA3715BAC773A90299"/>
    <w:rsid w:val="00F717B7"/>
    <w:pPr>
      <w:ind w:left="720"/>
      <w:contextualSpacing/>
    </w:pPr>
    <w:rPr>
      <w:rFonts w:eastAsiaTheme="minorHAnsi"/>
    </w:rPr>
  </w:style>
  <w:style w:type="paragraph" w:customStyle="1" w:styleId="52F318BB07E3439AA0CDDF82AC075FA99">
    <w:name w:val="52F318BB07E3439AA0CDDF82AC075FA99"/>
    <w:rsid w:val="00F717B7"/>
    <w:pPr>
      <w:ind w:left="720"/>
      <w:contextualSpacing/>
    </w:pPr>
    <w:rPr>
      <w:rFonts w:eastAsiaTheme="minorHAnsi"/>
    </w:rPr>
  </w:style>
  <w:style w:type="paragraph" w:customStyle="1" w:styleId="1E47673870BC469EA7775F0FF44E16E49">
    <w:name w:val="1E47673870BC469EA7775F0FF44E16E49"/>
    <w:rsid w:val="00F717B7"/>
    <w:pPr>
      <w:ind w:left="720"/>
      <w:contextualSpacing/>
    </w:pPr>
    <w:rPr>
      <w:rFonts w:eastAsiaTheme="minorHAnsi"/>
    </w:rPr>
  </w:style>
  <w:style w:type="paragraph" w:customStyle="1" w:styleId="3CFBBB4D2C6243B48FED11CB8F8EB1289">
    <w:name w:val="3CFBBB4D2C6243B48FED11CB8F8EB1289"/>
    <w:rsid w:val="00F717B7"/>
    <w:pPr>
      <w:ind w:left="720"/>
      <w:contextualSpacing/>
    </w:pPr>
    <w:rPr>
      <w:rFonts w:eastAsiaTheme="minorHAnsi"/>
    </w:rPr>
  </w:style>
  <w:style w:type="paragraph" w:customStyle="1" w:styleId="A564A3B3776B41EDB36C550573ECB0099">
    <w:name w:val="A564A3B3776B41EDB36C550573ECB0099"/>
    <w:rsid w:val="00F717B7"/>
    <w:pPr>
      <w:ind w:left="720"/>
      <w:contextualSpacing/>
    </w:pPr>
    <w:rPr>
      <w:rFonts w:eastAsiaTheme="minorHAnsi"/>
    </w:rPr>
  </w:style>
  <w:style w:type="paragraph" w:customStyle="1" w:styleId="9B298FAEA8274F769CDA98871FEF9D589">
    <w:name w:val="9B298FAEA8274F769CDA98871FEF9D589"/>
    <w:rsid w:val="00F717B7"/>
    <w:pPr>
      <w:ind w:left="720"/>
      <w:contextualSpacing/>
    </w:pPr>
    <w:rPr>
      <w:rFonts w:eastAsiaTheme="minorHAnsi"/>
    </w:rPr>
  </w:style>
  <w:style w:type="paragraph" w:customStyle="1" w:styleId="AA053FB2F785455D8F9988560DE93DB09">
    <w:name w:val="AA053FB2F785455D8F9988560DE93DB09"/>
    <w:rsid w:val="00F717B7"/>
    <w:pPr>
      <w:ind w:left="720"/>
      <w:contextualSpacing/>
    </w:pPr>
    <w:rPr>
      <w:rFonts w:eastAsiaTheme="minorHAnsi"/>
    </w:rPr>
  </w:style>
  <w:style w:type="paragraph" w:customStyle="1" w:styleId="E6BFAC13BF414B4A9ADCC830F0BE79289">
    <w:name w:val="E6BFAC13BF414B4A9ADCC830F0BE79289"/>
    <w:rsid w:val="00F717B7"/>
    <w:pPr>
      <w:ind w:left="720"/>
      <w:contextualSpacing/>
    </w:pPr>
    <w:rPr>
      <w:rFonts w:eastAsiaTheme="minorHAnsi"/>
    </w:rPr>
  </w:style>
  <w:style w:type="paragraph" w:customStyle="1" w:styleId="E8187C65612949AEA0B13A38F2B23CE29">
    <w:name w:val="E8187C65612949AEA0B13A38F2B23CE29"/>
    <w:rsid w:val="00F717B7"/>
    <w:pPr>
      <w:ind w:left="720"/>
      <w:contextualSpacing/>
    </w:pPr>
    <w:rPr>
      <w:rFonts w:eastAsiaTheme="minorHAnsi"/>
    </w:rPr>
  </w:style>
  <w:style w:type="paragraph" w:customStyle="1" w:styleId="699BFB66B3F44E4AB9871281F3CB74AC9">
    <w:name w:val="699BFB66B3F44E4AB9871281F3CB74AC9"/>
    <w:rsid w:val="00F717B7"/>
    <w:pPr>
      <w:ind w:left="720"/>
      <w:contextualSpacing/>
    </w:pPr>
    <w:rPr>
      <w:rFonts w:eastAsiaTheme="minorHAnsi"/>
    </w:rPr>
  </w:style>
  <w:style w:type="paragraph" w:customStyle="1" w:styleId="83C28722A3DF40CAA3715BAC773A902910">
    <w:name w:val="83C28722A3DF40CAA3715BAC773A902910"/>
    <w:rsid w:val="00F717B7"/>
    <w:pPr>
      <w:ind w:left="720"/>
      <w:contextualSpacing/>
    </w:pPr>
    <w:rPr>
      <w:rFonts w:eastAsiaTheme="minorHAnsi"/>
    </w:rPr>
  </w:style>
  <w:style w:type="paragraph" w:customStyle="1" w:styleId="52F318BB07E3439AA0CDDF82AC075FA910">
    <w:name w:val="52F318BB07E3439AA0CDDF82AC075FA910"/>
    <w:rsid w:val="00F717B7"/>
    <w:pPr>
      <w:ind w:left="720"/>
      <w:contextualSpacing/>
    </w:pPr>
    <w:rPr>
      <w:rFonts w:eastAsiaTheme="minorHAnsi"/>
    </w:rPr>
  </w:style>
  <w:style w:type="paragraph" w:customStyle="1" w:styleId="1E47673870BC469EA7775F0FF44E16E410">
    <w:name w:val="1E47673870BC469EA7775F0FF44E16E410"/>
    <w:rsid w:val="00F717B7"/>
    <w:pPr>
      <w:ind w:left="720"/>
      <w:contextualSpacing/>
    </w:pPr>
    <w:rPr>
      <w:rFonts w:eastAsiaTheme="minorHAnsi"/>
    </w:rPr>
  </w:style>
  <w:style w:type="paragraph" w:customStyle="1" w:styleId="3CFBBB4D2C6243B48FED11CB8F8EB12810">
    <w:name w:val="3CFBBB4D2C6243B48FED11CB8F8EB12810"/>
    <w:rsid w:val="00F717B7"/>
    <w:pPr>
      <w:ind w:left="720"/>
      <w:contextualSpacing/>
    </w:pPr>
    <w:rPr>
      <w:rFonts w:eastAsiaTheme="minorHAnsi"/>
    </w:rPr>
  </w:style>
  <w:style w:type="paragraph" w:customStyle="1" w:styleId="A564A3B3776B41EDB36C550573ECB00910">
    <w:name w:val="A564A3B3776B41EDB36C550573ECB00910"/>
    <w:rsid w:val="00F717B7"/>
    <w:pPr>
      <w:ind w:left="720"/>
      <w:contextualSpacing/>
    </w:pPr>
    <w:rPr>
      <w:rFonts w:eastAsiaTheme="minorHAnsi"/>
    </w:rPr>
  </w:style>
  <w:style w:type="paragraph" w:customStyle="1" w:styleId="9B298FAEA8274F769CDA98871FEF9D5810">
    <w:name w:val="9B298FAEA8274F769CDA98871FEF9D5810"/>
    <w:rsid w:val="00F717B7"/>
    <w:pPr>
      <w:ind w:left="720"/>
      <w:contextualSpacing/>
    </w:pPr>
    <w:rPr>
      <w:rFonts w:eastAsiaTheme="minorHAnsi"/>
    </w:rPr>
  </w:style>
  <w:style w:type="paragraph" w:customStyle="1" w:styleId="AA053FB2F785455D8F9988560DE93DB010">
    <w:name w:val="AA053FB2F785455D8F9988560DE93DB010"/>
    <w:rsid w:val="00F717B7"/>
    <w:pPr>
      <w:ind w:left="720"/>
      <w:contextualSpacing/>
    </w:pPr>
    <w:rPr>
      <w:rFonts w:eastAsiaTheme="minorHAnsi"/>
    </w:rPr>
  </w:style>
  <w:style w:type="paragraph" w:customStyle="1" w:styleId="E6BFAC13BF414B4A9ADCC830F0BE792810">
    <w:name w:val="E6BFAC13BF414B4A9ADCC830F0BE792810"/>
    <w:rsid w:val="00F717B7"/>
    <w:pPr>
      <w:ind w:left="720"/>
      <w:contextualSpacing/>
    </w:pPr>
    <w:rPr>
      <w:rFonts w:eastAsiaTheme="minorHAnsi"/>
    </w:rPr>
  </w:style>
  <w:style w:type="paragraph" w:customStyle="1" w:styleId="E8187C65612949AEA0B13A38F2B23CE210">
    <w:name w:val="E8187C65612949AEA0B13A38F2B23CE210"/>
    <w:rsid w:val="00F717B7"/>
    <w:pPr>
      <w:ind w:left="720"/>
      <w:contextualSpacing/>
    </w:pPr>
    <w:rPr>
      <w:rFonts w:eastAsiaTheme="minorHAnsi"/>
    </w:rPr>
  </w:style>
  <w:style w:type="paragraph" w:customStyle="1" w:styleId="699BFB66B3F44E4AB9871281F3CB74AC10">
    <w:name w:val="699BFB66B3F44E4AB9871281F3CB74AC10"/>
    <w:rsid w:val="00F717B7"/>
    <w:pPr>
      <w:ind w:left="720"/>
      <w:contextualSpacing/>
    </w:pPr>
    <w:rPr>
      <w:rFonts w:eastAsiaTheme="minorHAnsi"/>
    </w:rPr>
  </w:style>
  <w:style w:type="paragraph" w:customStyle="1" w:styleId="83C28722A3DF40CAA3715BAC773A902911">
    <w:name w:val="83C28722A3DF40CAA3715BAC773A902911"/>
    <w:rsid w:val="00F717B7"/>
    <w:pPr>
      <w:ind w:left="720"/>
      <w:contextualSpacing/>
    </w:pPr>
    <w:rPr>
      <w:rFonts w:eastAsiaTheme="minorHAnsi"/>
    </w:rPr>
  </w:style>
  <w:style w:type="paragraph" w:customStyle="1" w:styleId="52F318BB07E3439AA0CDDF82AC075FA911">
    <w:name w:val="52F318BB07E3439AA0CDDF82AC075FA911"/>
    <w:rsid w:val="00F717B7"/>
    <w:pPr>
      <w:ind w:left="720"/>
      <w:contextualSpacing/>
    </w:pPr>
    <w:rPr>
      <w:rFonts w:eastAsiaTheme="minorHAnsi"/>
    </w:rPr>
  </w:style>
  <w:style w:type="paragraph" w:customStyle="1" w:styleId="1E47673870BC469EA7775F0FF44E16E411">
    <w:name w:val="1E47673870BC469EA7775F0FF44E16E411"/>
    <w:rsid w:val="00F717B7"/>
    <w:pPr>
      <w:ind w:left="720"/>
      <w:contextualSpacing/>
    </w:pPr>
    <w:rPr>
      <w:rFonts w:eastAsiaTheme="minorHAnsi"/>
    </w:rPr>
  </w:style>
  <w:style w:type="paragraph" w:customStyle="1" w:styleId="3CFBBB4D2C6243B48FED11CB8F8EB12811">
    <w:name w:val="3CFBBB4D2C6243B48FED11CB8F8EB12811"/>
    <w:rsid w:val="00F717B7"/>
    <w:pPr>
      <w:ind w:left="720"/>
      <w:contextualSpacing/>
    </w:pPr>
    <w:rPr>
      <w:rFonts w:eastAsiaTheme="minorHAnsi"/>
    </w:rPr>
  </w:style>
  <w:style w:type="paragraph" w:customStyle="1" w:styleId="A564A3B3776B41EDB36C550573ECB00911">
    <w:name w:val="A564A3B3776B41EDB36C550573ECB00911"/>
    <w:rsid w:val="00F717B7"/>
    <w:pPr>
      <w:ind w:left="720"/>
      <w:contextualSpacing/>
    </w:pPr>
    <w:rPr>
      <w:rFonts w:eastAsiaTheme="minorHAnsi"/>
    </w:rPr>
  </w:style>
  <w:style w:type="paragraph" w:customStyle="1" w:styleId="9B298FAEA8274F769CDA98871FEF9D5811">
    <w:name w:val="9B298FAEA8274F769CDA98871FEF9D5811"/>
    <w:rsid w:val="00F717B7"/>
    <w:pPr>
      <w:ind w:left="720"/>
      <w:contextualSpacing/>
    </w:pPr>
    <w:rPr>
      <w:rFonts w:eastAsiaTheme="minorHAnsi"/>
    </w:rPr>
  </w:style>
  <w:style w:type="paragraph" w:customStyle="1" w:styleId="AA053FB2F785455D8F9988560DE93DB011">
    <w:name w:val="AA053FB2F785455D8F9988560DE93DB011"/>
    <w:rsid w:val="00F717B7"/>
    <w:pPr>
      <w:ind w:left="720"/>
      <w:contextualSpacing/>
    </w:pPr>
    <w:rPr>
      <w:rFonts w:eastAsiaTheme="minorHAnsi"/>
    </w:rPr>
  </w:style>
  <w:style w:type="paragraph" w:customStyle="1" w:styleId="E6BFAC13BF414B4A9ADCC830F0BE792811">
    <w:name w:val="E6BFAC13BF414B4A9ADCC830F0BE792811"/>
    <w:rsid w:val="00F717B7"/>
    <w:pPr>
      <w:ind w:left="720"/>
      <w:contextualSpacing/>
    </w:pPr>
    <w:rPr>
      <w:rFonts w:eastAsiaTheme="minorHAnsi"/>
    </w:rPr>
  </w:style>
  <w:style w:type="paragraph" w:customStyle="1" w:styleId="699BFB66B3F44E4AB9871281F3CB74AC11">
    <w:name w:val="699BFB66B3F44E4AB9871281F3CB74AC11"/>
    <w:rsid w:val="00F717B7"/>
    <w:pPr>
      <w:ind w:left="720"/>
      <w:contextualSpacing/>
    </w:pPr>
    <w:rPr>
      <w:rFonts w:eastAsiaTheme="minorHAnsi"/>
    </w:rPr>
  </w:style>
  <w:style w:type="paragraph" w:customStyle="1" w:styleId="83C28722A3DF40CAA3715BAC773A902912">
    <w:name w:val="83C28722A3DF40CAA3715BAC773A902912"/>
    <w:rsid w:val="00F717B7"/>
    <w:pPr>
      <w:ind w:left="720"/>
      <w:contextualSpacing/>
    </w:pPr>
    <w:rPr>
      <w:rFonts w:eastAsiaTheme="minorHAnsi"/>
    </w:rPr>
  </w:style>
  <w:style w:type="paragraph" w:customStyle="1" w:styleId="52F318BB07E3439AA0CDDF82AC075FA912">
    <w:name w:val="52F318BB07E3439AA0CDDF82AC075FA912"/>
    <w:rsid w:val="00F717B7"/>
    <w:pPr>
      <w:ind w:left="720"/>
      <w:contextualSpacing/>
    </w:pPr>
    <w:rPr>
      <w:rFonts w:eastAsiaTheme="minorHAnsi"/>
    </w:rPr>
  </w:style>
  <w:style w:type="paragraph" w:customStyle="1" w:styleId="1E47673870BC469EA7775F0FF44E16E412">
    <w:name w:val="1E47673870BC469EA7775F0FF44E16E412"/>
    <w:rsid w:val="00F717B7"/>
    <w:pPr>
      <w:ind w:left="720"/>
      <w:contextualSpacing/>
    </w:pPr>
    <w:rPr>
      <w:rFonts w:eastAsiaTheme="minorHAnsi"/>
    </w:rPr>
  </w:style>
  <w:style w:type="paragraph" w:customStyle="1" w:styleId="3CFBBB4D2C6243B48FED11CB8F8EB12812">
    <w:name w:val="3CFBBB4D2C6243B48FED11CB8F8EB12812"/>
    <w:rsid w:val="00F717B7"/>
    <w:pPr>
      <w:ind w:left="720"/>
      <w:contextualSpacing/>
    </w:pPr>
    <w:rPr>
      <w:rFonts w:eastAsiaTheme="minorHAnsi"/>
    </w:rPr>
  </w:style>
  <w:style w:type="paragraph" w:customStyle="1" w:styleId="A564A3B3776B41EDB36C550573ECB00912">
    <w:name w:val="A564A3B3776B41EDB36C550573ECB00912"/>
    <w:rsid w:val="00F717B7"/>
    <w:pPr>
      <w:ind w:left="720"/>
      <w:contextualSpacing/>
    </w:pPr>
    <w:rPr>
      <w:rFonts w:eastAsiaTheme="minorHAnsi"/>
    </w:rPr>
  </w:style>
  <w:style w:type="paragraph" w:customStyle="1" w:styleId="9B298FAEA8274F769CDA98871FEF9D5812">
    <w:name w:val="9B298FAEA8274F769CDA98871FEF9D5812"/>
    <w:rsid w:val="00F717B7"/>
    <w:pPr>
      <w:ind w:left="720"/>
      <w:contextualSpacing/>
    </w:pPr>
    <w:rPr>
      <w:rFonts w:eastAsiaTheme="minorHAnsi"/>
    </w:rPr>
  </w:style>
  <w:style w:type="paragraph" w:customStyle="1" w:styleId="AA053FB2F785455D8F9988560DE93DB012">
    <w:name w:val="AA053FB2F785455D8F9988560DE93DB012"/>
    <w:rsid w:val="00F717B7"/>
    <w:pPr>
      <w:ind w:left="720"/>
      <w:contextualSpacing/>
    </w:pPr>
    <w:rPr>
      <w:rFonts w:eastAsiaTheme="minorHAnsi"/>
    </w:rPr>
  </w:style>
  <w:style w:type="paragraph" w:customStyle="1" w:styleId="E6BFAC13BF414B4A9ADCC830F0BE792812">
    <w:name w:val="E6BFAC13BF414B4A9ADCC830F0BE792812"/>
    <w:rsid w:val="00F717B7"/>
    <w:pPr>
      <w:ind w:left="720"/>
      <w:contextualSpacing/>
    </w:pPr>
    <w:rPr>
      <w:rFonts w:eastAsiaTheme="minorHAnsi"/>
    </w:rPr>
  </w:style>
  <w:style w:type="paragraph" w:customStyle="1" w:styleId="699BFB66B3F44E4AB9871281F3CB74AC12">
    <w:name w:val="699BFB66B3F44E4AB9871281F3CB74AC12"/>
    <w:rsid w:val="00F717B7"/>
    <w:pPr>
      <w:ind w:left="720"/>
      <w:contextualSpacing/>
    </w:pPr>
    <w:rPr>
      <w:rFonts w:eastAsiaTheme="minorHAnsi"/>
    </w:rPr>
  </w:style>
  <w:style w:type="paragraph" w:customStyle="1" w:styleId="83C28722A3DF40CAA3715BAC773A902913">
    <w:name w:val="83C28722A3DF40CAA3715BAC773A902913"/>
    <w:rsid w:val="00F717B7"/>
    <w:pPr>
      <w:ind w:left="720"/>
      <w:contextualSpacing/>
    </w:pPr>
    <w:rPr>
      <w:rFonts w:eastAsiaTheme="minorHAnsi"/>
    </w:rPr>
  </w:style>
  <w:style w:type="paragraph" w:customStyle="1" w:styleId="52F318BB07E3439AA0CDDF82AC075FA913">
    <w:name w:val="52F318BB07E3439AA0CDDF82AC075FA913"/>
    <w:rsid w:val="00F717B7"/>
    <w:pPr>
      <w:ind w:left="720"/>
      <w:contextualSpacing/>
    </w:pPr>
    <w:rPr>
      <w:rFonts w:eastAsiaTheme="minorHAnsi"/>
    </w:rPr>
  </w:style>
  <w:style w:type="paragraph" w:customStyle="1" w:styleId="1E47673870BC469EA7775F0FF44E16E413">
    <w:name w:val="1E47673870BC469EA7775F0FF44E16E413"/>
    <w:rsid w:val="00F717B7"/>
    <w:pPr>
      <w:ind w:left="720"/>
      <w:contextualSpacing/>
    </w:pPr>
    <w:rPr>
      <w:rFonts w:eastAsiaTheme="minorHAnsi"/>
    </w:rPr>
  </w:style>
  <w:style w:type="paragraph" w:customStyle="1" w:styleId="3CFBBB4D2C6243B48FED11CB8F8EB12813">
    <w:name w:val="3CFBBB4D2C6243B48FED11CB8F8EB12813"/>
    <w:rsid w:val="00F717B7"/>
    <w:pPr>
      <w:ind w:left="720"/>
      <w:contextualSpacing/>
    </w:pPr>
    <w:rPr>
      <w:rFonts w:eastAsiaTheme="minorHAnsi"/>
    </w:rPr>
  </w:style>
  <w:style w:type="paragraph" w:customStyle="1" w:styleId="A564A3B3776B41EDB36C550573ECB00913">
    <w:name w:val="A564A3B3776B41EDB36C550573ECB00913"/>
    <w:rsid w:val="00F717B7"/>
    <w:pPr>
      <w:ind w:left="720"/>
      <w:contextualSpacing/>
    </w:pPr>
    <w:rPr>
      <w:rFonts w:eastAsiaTheme="minorHAnsi"/>
    </w:rPr>
  </w:style>
  <w:style w:type="paragraph" w:customStyle="1" w:styleId="9B298FAEA8274F769CDA98871FEF9D5813">
    <w:name w:val="9B298FAEA8274F769CDA98871FEF9D5813"/>
    <w:rsid w:val="00F717B7"/>
    <w:pPr>
      <w:ind w:left="720"/>
      <w:contextualSpacing/>
    </w:pPr>
    <w:rPr>
      <w:rFonts w:eastAsiaTheme="minorHAnsi"/>
    </w:rPr>
  </w:style>
  <w:style w:type="paragraph" w:customStyle="1" w:styleId="AA053FB2F785455D8F9988560DE93DB013">
    <w:name w:val="AA053FB2F785455D8F9988560DE93DB013"/>
    <w:rsid w:val="00F717B7"/>
    <w:pPr>
      <w:ind w:left="720"/>
      <w:contextualSpacing/>
    </w:pPr>
    <w:rPr>
      <w:rFonts w:eastAsiaTheme="minorHAnsi"/>
    </w:rPr>
  </w:style>
  <w:style w:type="paragraph" w:customStyle="1" w:styleId="E6BFAC13BF414B4A9ADCC830F0BE792813">
    <w:name w:val="E6BFAC13BF414B4A9ADCC830F0BE792813"/>
    <w:rsid w:val="00F717B7"/>
    <w:pPr>
      <w:ind w:left="720"/>
      <w:contextualSpacing/>
    </w:pPr>
    <w:rPr>
      <w:rFonts w:eastAsiaTheme="minorHAnsi"/>
    </w:rPr>
  </w:style>
  <w:style w:type="paragraph" w:customStyle="1" w:styleId="699BFB66B3F44E4AB9871281F3CB74AC13">
    <w:name w:val="699BFB66B3F44E4AB9871281F3CB74AC13"/>
    <w:rsid w:val="00F717B7"/>
    <w:pPr>
      <w:ind w:left="720"/>
      <w:contextualSpacing/>
    </w:pPr>
    <w:rPr>
      <w:rFonts w:eastAsiaTheme="minorHAnsi"/>
    </w:rPr>
  </w:style>
  <w:style w:type="paragraph" w:customStyle="1" w:styleId="83C28722A3DF40CAA3715BAC773A902914">
    <w:name w:val="83C28722A3DF40CAA3715BAC773A902914"/>
    <w:rsid w:val="00F717B7"/>
    <w:pPr>
      <w:ind w:left="720"/>
      <w:contextualSpacing/>
    </w:pPr>
    <w:rPr>
      <w:rFonts w:eastAsiaTheme="minorHAnsi"/>
    </w:rPr>
  </w:style>
  <w:style w:type="paragraph" w:customStyle="1" w:styleId="52F318BB07E3439AA0CDDF82AC075FA914">
    <w:name w:val="52F318BB07E3439AA0CDDF82AC075FA914"/>
    <w:rsid w:val="00F717B7"/>
    <w:pPr>
      <w:ind w:left="720"/>
      <w:contextualSpacing/>
    </w:pPr>
    <w:rPr>
      <w:rFonts w:eastAsiaTheme="minorHAnsi"/>
    </w:rPr>
  </w:style>
  <w:style w:type="paragraph" w:customStyle="1" w:styleId="1E47673870BC469EA7775F0FF44E16E414">
    <w:name w:val="1E47673870BC469EA7775F0FF44E16E414"/>
    <w:rsid w:val="00F717B7"/>
    <w:pPr>
      <w:ind w:left="720"/>
      <w:contextualSpacing/>
    </w:pPr>
    <w:rPr>
      <w:rFonts w:eastAsiaTheme="minorHAnsi"/>
    </w:rPr>
  </w:style>
  <w:style w:type="paragraph" w:customStyle="1" w:styleId="3CFBBB4D2C6243B48FED11CB8F8EB12814">
    <w:name w:val="3CFBBB4D2C6243B48FED11CB8F8EB12814"/>
    <w:rsid w:val="00F717B7"/>
    <w:pPr>
      <w:ind w:left="720"/>
      <w:contextualSpacing/>
    </w:pPr>
    <w:rPr>
      <w:rFonts w:eastAsiaTheme="minorHAnsi"/>
    </w:rPr>
  </w:style>
  <w:style w:type="paragraph" w:customStyle="1" w:styleId="A564A3B3776B41EDB36C550573ECB00914">
    <w:name w:val="A564A3B3776B41EDB36C550573ECB00914"/>
    <w:rsid w:val="00F717B7"/>
    <w:pPr>
      <w:ind w:left="720"/>
      <w:contextualSpacing/>
    </w:pPr>
    <w:rPr>
      <w:rFonts w:eastAsiaTheme="minorHAnsi"/>
    </w:rPr>
  </w:style>
  <w:style w:type="paragraph" w:customStyle="1" w:styleId="9B298FAEA8274F769CDA98871FEF9D5814">
    <w:name w:val="9B298FAEA8274F769CDA98871FEF9D5814"/>
    <w:rsid w:val="00F717B7"/>
    <w:pPr>
      <w:ind w:left="720"/>
      <w:contextualSpacing/>
    </w:pPr>
    <w:rPr>
      <w:rFonts w:eastAsiaTheme="minorHAnsi"/>
    </w:rPr>
  </w:style>
  <w:style w:type="paragraph" w:customStyle="1" w:styleId="E6BFAC13BF414B4A9ADCC830F0BE792814">
    <w:name w:val="E6BFAC13BF414B4A9ADCC830F0BE792814"/>
    <w:rsid w:val="00F717B7"/>
    <w:pPr>
      <w:ind w:left="720"/>
      <w:contextualSpacing/>
    </w:pPr>
    <w:rPr>
      <w:rFonts w:eastAsiaTheme="minorHAnsi"/>
    </w:rPr>
  </w:style>
  <w:style w:type="paragraph" w:customStyle="1" w:styleId="699BFB66B3F44E4AB9871281F3CB74AC14">
    <w:name w:val="699BFB66B3F44E4AB9871281F3CB74AC14"/>
    <w:rsid w:val="00F717B7"/>
    <w:pPr>
      <w:ind w:left="720"/>
      <w:contextualSpacing/>
    </w:pPr>
    <w:rPr>
      <w:rFonts w:eastAsiaTheme="minorHAnsi"/>
    </w:rPr>
  </w:style>
  <w:style w:type="paragraph" w:customStyle="1" w:styleId="83C28722A3DF40CAA3715BAC773A902915">
    <w:name w:val="83C28722A3DF40CAA3715BAC773A902915"/>
    <w:rsid w:val="00F717B7"/>
    <w:pPr>
      <w:ind w:left="720"/>
      <w:contextualSpacing/>
    </w:pPr>
    <w:rPr>
      <w:rFonts w:eastAsiaTheme="minorHAnsi"/>
    </w:rPr>
  </w:style>
  <w:style w:type="paragraph" w:customStyle="1" w:styleId="52F318BB07E3439AA0CDDF82AC075FA915">
    <w:name w:val="52F318BB07E3439AA0CDDF82AC075FA915"/>
    <w:rsid w:val="00F717B7"/>
    <w:pPr>
      <w:ind w:left="720"/>
      <w:contextualSpacing/>
    </w:pPr>
    <w:rPr>
      <w:rFonts w:eastAsiaTheme="minorHAnsi"/>
    </w:rPr>
  </w:style>
  <w:style w:type="paragraph" w:customStyle="1" w:styleId="1E47673870BC469EA7775F0FF44E16E415">
    <w:name w:val="1E47673870BC469EA7775F0FF44E16E415"/>
    <w:rsid w:val="00F717B7"/>
    <w:pPr>
      <w:ind w:left="720"/>
      <w:contextualSpacing/>
    </w:pPr>
    <w:rPr>
      <w:rFonts w:eastAsiaTheme="minorHAnsi"/>
    </w:rPr>
  </w:style>
  <w:style w:type="paragraph" w:customStyle="1" w:styleId="3CFBBB4D2C6243B48FED11CB8F8EB12815">
    <w:name w:val="3CFBBB4D2C6243B48FED11CB8F8EB12815"/>
    <w:rsid w:val="00F717B7"/>
    <w:pPr>
      <w:ind w:left="720"/>
      <w:contextualSpacing/>
    </w:pPr>
    <w:rPr>
      <w:rFonts w:eastAsiaTheme="minorHAnsi"/>
    </w:rPr>
  </w:style>
  <w:style w:type="paragraph" w:customStyle="1" w:styleId="A564A3B3776B41EDB36C550573ECB00915">
    <w:name w:val="A564A3B3776B41EDB36C550573ECB00915"/>
    <w:rsid w:val="00F717B7"/>
    <w:pPr>
      <w:ind w:left="720"/>
      <w:contextualSpacing/>
    </w:pPr>
    <w:rPr>
      <w:rFonts w:eastAsiaTheme="minorHAnsi"/>
    </w:rPr>
  </w:style>
  <w:style w:type="paragraph" w:customStyle="1" w:styleId="9B298FAEA8274F769CDA98871FEF9D5815">
    <w:name w:val="9B298FAEA8274F769CDA98871FEF9D5815"/>
    <w:rsid w:val="00F717B7"/>
    <w:pPr>
      <w:ind w:left="720"/>
      <w:contextualSpacing/>
    </w:pPr>
    <w:rPr>
      <w:rFonts w:eastAsiaTheme="minorHAnsi"/>
    </w:rPr>
  </w:style>
  <w:style w:type="paragraph" w:customStyle="1" w:styleId="E6BFAC13BF414B4A9ADCC830F0BE792815">
    <w:name w:val="E6BFAC13BF414B4A9ADCC830F0BE792815"/>
    <w:rsid w:val="00F717B7"/>
    <w:pPr>
      <w:ind w:left="720"/>
      <w:contextualSpacing/>
    </w:pPr>
    <w:rPr>
      <w:rFonts w:eastAsiaTheme="minorHAnsi"/>
    </w:rPr>
  </w:style>
  <w:style w:type="paragraph" w:customStyle="1" w:styleId="699BFB66B3F44E4AB9871281F3CB74AC15">
    <w:name w:val="699BFB66B3F44E4AB9871281F3CB74AC15"/>
    <w:rsid w:val="00F717B7"/>
    <w:pPr>
      <w:ind w:left="720"/>
      <w:contextualSpacing/>
    </w:pPr>
    <w:rPr>
      <w:rFonts w:eastAsiaTheme="minorHAnsi"/>
    </w:rPr>
  </w:style>
  <w:style w:type="paragraph" w:customStyle="1" w:styleId="83C28722A3DF40CAA3715BAC773A902916">
    <w:name w:val="83C28722A3DF40CAA3715BAC773A902916"/>
    <w:rsid w:val="00E731E2"/>
    <w:pPr>
      <w:ind w:left="720"/>
      <w:contextualSpacing/>
    </w:pPr>
    <w:rPr>
      <w:rFonts w:eastAsiaTheme="minorHAnsi"/>
    </w:rPr>
  </w:style>
  <w:style w:type="paragraph" w:customStyle="1" w:styleId="52F318BB07E3439AA0CDDF82AC075FA916">
    <w:name w:val="52F318BB07E3439AA0CDDF82AC075FA916"/>
    <w:rsid w:val="00E731E2"/>
    <w:pPr>
      <w:ind w:left="720"/>
      <w:contextualSpacing/>
    </w:pPr>
    <w:rPr>
      <w:rFonts w:eastAsiaTheme="minorHAnsi"/>
    </w:rPr>
  </w:style>
  <w:style w:type="paragraph" w:customStyle="1" w:styleId="1E47673870BC469EA7775F0FF44E16E416">
    <w:name w:val="1E47673870BC469EA7775F0FF44E16E416"/>
    <w:rsid w:val="00E731E2"/>
    <w:pPr>
      <w:ind w:left="720"/>
      <w:contextualSpacing/>
    </w:pPr>
    <w:rPr>
      <w:rFonts w:eastAsiaTheme="minorHAnsi"/>
    </w:rPr>
  </w:style>
  <w:style w:type="paragraph" w:customStyle="1" w:styleId="3CFBBB4D2C6243B48FED11CB8F8EB12816">
    <w:name w:val="3CFBBB4D2C6243B48FED11CB8F8EB12816"/>
    <w:rsid w:val="00E731E2"/>
    <w:pPr>
      <w:ind w:left="720"/>
      <w:contextualSpacing/>
    </w:pPr>
    <w:rPr>
      <w:rFonts w:eastAsiaTheme="minorHAnsi"/>
    </w:rPr>
  </w:style>
  <w:style w:type="paragraph" w:customStyle="1" w:styleId="A564A3B3776B41EDB36C550573ECB00916">
    <w:name w:val="A564A3B3776B41EDB36C550573ECB00916"/>
    <w:rsid w:val="00E731E2"/>
    <w:pPr>
      <w:ind w:left="720"/>
      <w:contextualSpacing/>
    </w:pPr>
    <w:rPr>
      <w:rFonts w:eastAsiaTheme="minorHAnsi"/>
    </w:rPr>
  </w:style>
  <w:style w:type="paragraph" w:customStyle="1" w:styleId="9B298FAEA8274F769CDA98871FEF9D5816">
    <w:name w:val="9B298FAEA8274F769CDA98871FEF9D5816"/>
    <w:rsid w:val="00E731E2"/>
    <w:pPr>
      <w:ind w:left="720"/>
      <w:contextualSpacing/>
    </w:pPr>
    <w:rPr>
      <w:rFonts w:eastAsiaTheme="minorHAnsi"/>
    </w:rPr>
  </w:style>
  <w:style w:type="paragraph" w:customStyle="1" w:styleId="5C092AA80E744298B29A2C3CA9E73D03">
    <w:name w:val="5C092AA80E744298B29A2C3CA9E73D03"/>
    <w:rsid w:val="00E731E2"/>
    <w:pPr>
      <w:ind w:left="720"/>
      <w:contextualSpacing/>
    </w:pPr>
    <w:rPr>
      <w:rFonts w:eastAsiaTheme="minorHAnsi"/>
    </w:rPr>
  </w:style>
  <w:style w:type="paragraph" w:customStyle="1" w:styleId="CD992020C4194879A8DC455C88DAE718">
    <w:name w:val="CD992020C4194879A8DC455C88DAE718"/>
    <w:rsid w:val="00E731E2"/>
    <w:pPr>
      <w:ind w:left="720"/>
      <w:contextualSpacing/>
    </w:pPr>
    <w:rPr>
      <w:rFonts w:eastAsiaTheme="minorHAnsi"/>
    </w:rPr>
  </w:style>
  <w:style w:type="paragraph" w:customStyle="1" w:styleId="9D948FC1B6944EA099C15254085E6FC9">
    <w:name w:val="9D948FC1B6944EA099C15254085E6FC9"/>
    <w:rsid w:val="00E731E2"/>
    <w:pPr>
      <w:ind w:left="720"/>
      <w:contextualSpacing/>
    </w:pPr>
    <w:rPr>
      <w:rFonts w:eastAsiaTheme="minorHAnsi"/>
    </w:rPr>
  </w:style>
  <w:style w:type="paragraph" w:customStyle="1" w:styleId="E6BFAC13BF414B4A9ADCC830F0BE792816">
    <w:name w:val="E6BFAC13BF414B4A9ADCC830F0BE792816"/>
    <w:rsid w:val="00E731E2"/>
    <w:pPr>
      <w:ind w:left="720"/>
      <w:contextualSpacing/>
    </w:pPr>
    <w:rPr>
      <w:rFonts w:eastAsiaTheme="minorHAnsi"/>
    </w:rPr>
  </w:style>
  <w:style w:type="paragraph" w:customStyle="1" w:styleId="699BFB66B3F44E4AB9871281F3CB74AC16">
    <w:name w:val="699BFB66B3F44E4AB9871281F3CB74AC16"/>
    <w:rsid w:val="00E731E2"/>
    <w:pPr>
      <w:ind w:left="720"/>
      <w:contextualSpacing/>
    </w:pPr>
    <w:rPr>
      <w:rFonts w:eastAsiaTheme="minorHAnsi"/>
    </w:rPr>
  </w:style>
  <w:style w:type="paragraph" w:customStyle="1" w:styleId="582CE8F320A54B59B85B0357925B0338">
    <w:name w:val="582CE8F320A54B59B85B0357925B0338"/>
    <w:rsid w:val="00E731E2"/>
    <w:pPr>
      <w:ind w:left="720"/>
      <w:contextualSpacing/>
    </w:pPr>
    <w:rPr>
      <w:rFonts w:eastAsiaTheme="minorHAnsi"/>
    </w:rPr>
  </w:style>
  <w:style w:type="paragraph" w:customStyle="1" w:styleId="FBF836D9B98442D48E3D77AC2138B9D5">
    <w:name w:val="FBF836D9B98442D48E3D77AC2138B9D5"/>
    <w:rsid w:val="00E731E2"/>
    <w:pPr>
      <w:ind w:left="720"/>
      <w:contextualSpacing/>
    </w:pPr>
    <w:rPr>
      <w:rFonts w:eastAsiaTheme="minorHAnsi"/>
    </w:rPr>
  </w:style>
  <w:style w:type="paragraph" w:customStyle="1" w:styleId="9BC7FEE46B264DC1B8CAC1814F90E3CF">
    <w:name w:val="9BC7FEE46B264DC1B8CAC1814F90E3CF"/>
    <w:rsid w:val="00E731E2"/>
    <w:pPr>
      <w:ind w:left="720"/>
      <w:contextualSpacing/>
    </w:pPr>
    <w:rPr>
      <w:rFonts w:eastAsiaTheme="minorHAnsi"/>
    </w:rPr>
  </w:style>
  <w:style w:type="paragraph" w:customStyle="1" w:styleId="06BECE5D8A76498BB8CDC145BE1244CE">
    <w:name w:val="06BECE5D8A76498BB8CDC145BE1244CE"/>
    <w:rsid w:val="00E731E2"/>
    <w:pPr>
      <w:ind w:left="720"/>
      <w:contextualSpacing/>
    </w:pPr>
    <w:rPr>
      <w:rFonts w:eastAsiaTheme="minorHAnsi"/>
    </w:rPr>
  </w:style>
  <w:style w:type="paragraph" w:customStyle="1" w:styleId="83C28722A3DF40CAA3715BAC773A902917">
    <w:name w:val="83C28722A3DF40CAA3715BAC773A902917"/>
    <w:rsid w:val="00E731E2"/>
    <w:pPr>
      <w:ind w:left="720"/>
      <w:contextualSpacing/>
    </w:pPr>
    <w:rPr>
      <w:rFonts w:eastAsiaTheme="minorHAnsi"/>
    </w:rPr>
  </w:style>
  <w:style w:type="paragraph" w:customStyle="1" w:styleId="52F318BB07E3439AA0CDDF82AC075FA917">
    <w:name w:val="52F318BB07E3439AA0CDDF82AC075FA917"/>
    <w:rsid w:val="00E731E2"/>
    <w:pPr>
      <w:ind w:left="720"/>
      <w:contextualSpacing/>
    </w:pPr>
    <w:rPr>
      <w:rFonts w:eastAsiaTheme="minorHAnsi"/>
    </w:rPr>
  </w:style>
  <w:style w:type="paragraph" w:customStyle="1" w:styleId="1E47673870BC469EA7775F0FF44E16E417">
    <w:name w:val="1E47673870BC469EA7775F0FF44E16E417"/>
    <w:rsid w:val="00E731E2"/>
    <w:pPr>
      <w:ind w:left="720"/>
      <w:contextualSpacing/>
    </w:pPr>
    <w:rPr>
      <w:rFonts w:eastAsiaTheme="minorHAnsi"/>
    </w:rPr>
  </w:style>
  <w:style w:type="paragraph" w:customStyle="1" w:styleId="3CFBBB4D2C6243B48FED11CB8F8EB12817">
    <w:name w:val="3CFBBB4D2C6243B48FED11CB8F8EB12817"/>
    <w:rsid w:val="00E731E2"/>
    <w:pPr>
      <w:ind w:left="720"/>
      <w:contextualSpacing/>
    </w:pPr>
    <w:rPr>
      <w:rFonts w:eastAsiaTheme="minorHAnsi"/>
    </w:rPr>
  </w:style>
  <w:style w:type="paragraph" w:customStyle="1" w:styleId="A564A3B3776B41EDB36C550573ECB00917">
    <w:name w:val="A564A3B3776B41EDB36C550573ECB00917"/>
    <w:rsid w:val="00E731E2"/>
    <w:pPr>
      <w:ind w:left="720"/>
      <w:contextualSpacing/>
    </w:pPr>
    <w:rPr>
      <w:rFonts w:eastAsiaTheme="minorHAnsi"/>
    </w:rPr>
  </w:style>
  <w:style w:type="paragraph" w:customStyle="1" w:styleId="9B298FAEA8274F769CDA98871FEF9D5817">
    <w:name w:val="9B298FAEA8274F769CDA98871FEF9D5817"/>
    <w:rsid w:val="00E731E2"/>
    <w:pPr>
      <w:ind w:left="720"/>
      <w:contextualSpacing/>
    </w:pPr>
    <w:rPr>
      <w:rFonts w:eastAsiaTheme="minorHAnsi"/>
    </w:rPr>
  </w:style>
  <w:style w:type="paragraph" w:customStyle="1" w:styleId="5C092AA80E744298B29A2C3CA9E73D031">
    <w:name w:val="5C092AA80E744298B29A2C3CA9E73D031"/>
    <w:rsid w:val="00E731E2"/>
    <w:pPr>
      <w:ind w:left="720"/>
      <w:contextualSpacing/>
    </w:pPr>
    <w:rPr>
      <w:rFonts w:eastAsiaTheme="minorHAnsi"/>
    </w:rPr>
  </w:style>
  <w:style w:type="paragraph" w:customStyle="1" w:styleId="CD992020C4194879A8DC455C88DAE7181">
    <w:name w:val="CD992020C4194879A8DC455C88DAE7181"/>
    <w:rsid w:val="00E731E2"/>
    <w:pPr>
      <w:ind w:left="720"/>
      <w:contextualSpacing/>
    </w:pPr>
    <w:rPr>
      <w:rFonts w:eastAsiaTheme="minorHAnsi"/>
    </w:rPr>
  </w:style>
  <w:style w:type="paragraph" w:customStyle="1" w:styleId="9D948FC1B6944EA099C15254085E6FC91">
    <w:name w:val="9D948FC1B6944EA099C15254085E6FC91"/>
    <w:rsid w:val="00E731E2"/>
    <w:pPr>
      <w:ind w:left="720"/>
      <w:contextualSpacing/>
    </w:pPr>
    <w:rPr>
      <w:rFonts w:eastAsiaTheme="minorHAnsi"/>
    </w:rPr>
  </w:style>
  <w:style w:type="paragraph" w:customStyle="1" w:styleId="E6BFAC13BF414B4A9ADCC830F0BE792817">
    <w:name w:val="E6BFAC13BF414B4A9ADCC830F0BE792817"/>
    <w:rsid w:val="00E731E2"/>
    <w:pPr>
      <w:ind w:left="720"/>
      <w:contextualSpacing/>
    </w:pPr>
    <w:rPr>
      <w:rFonts w:eastAsiaTheme="minorHAnsi"/>
    </w:rPr>
  </w:style>
  <w:style w:type="paragraph" w:customStyle="1" w:styleId="699BFB66B3F44E4AB9871281F3CB74AC17">
    <w:name w:val="699BFB66B3F44E4AB9871281F3CB74AC17"/>
    <w:rsid w:val="00E731E2"/>
    <w:pPr>
      <w:ind w:left="720"/>
      <w:contextualSpacing/>
    </w:pPr>
    <w:rPr>
      <w:rFonts w:eastAsiaTheme="minorHAnsi"/>
    </w:rPr>
  </w:style>
  <w:style w:type="paragraph" w:customStyle="1" w:styleId="582CE8F320A54B59B85B0357925B03381">
    <w:name w:val="582CE8F320A54B59B85B0357925B03381"/>
    <w:rsid w:val="00E731E2"/>
    <w:pPr>
      <w:ind w:left="720"/>
      <w:contextualSpacing/>
    </w:pPr>
    <w:rPr>
      <w:rFonts w:eastAsiaTheme="minorHAnsi"/>
    </w:rPr>
  </w:style>
  <w:style w:type="paragraph" w:customStyle="1" w:styleId="FBF836D9B98442D48E3D77AC2138B9D51">
    <w:name w:val="FBF836D9B98442D48E3D77AC2138B9D51"/>
    <w:rsid w:val="00E731E2"/>
    <w:pPr>
      <w:ind w:left="720"/>
      <w:contextualSpacing/>
    </w:pPr>
    <w:rPr>
      <w:rFonts w:eastAsiaTheme="minorHAnsi"/>
    </w:rPr>
  </w:style>
  <w:style w:type="paragraph" w:customStyle="1" w:styleId="9BC7FEE46B264DC1B8CAC1814F90E3CF1">
    <w:name w:val="9BC7FEE46B264DC1B8CAC1814F90E3CF1"/>
    <w:rsid w:val="00E731E2"/>
    <w:pPr>
      <w:ind w:left="720"/>
      <w:contextualSpacing/>
    </w:pPr>
    <w:rPr>
      <w:rFonts w:eastAsiaTheme="minorHAnsi"/>
    </w:rPr>
  </w:style>
  <w:style w:type="paragraph" w:customStyle="1" w:styleId="06BECE5D8A76498BB8CDC145BE1244CE1">
    <w:name w:val="06BECE5D8A76498BB8CDC145BE1244CE1"/>
    <w:rsid w:val="00E731E2"/>
    <w:pPr>
      <w:ind w:left="720"/>
      <w:contextualSpacing/>
    </w:pPr>
    <w:rPr>
      <w:rFonts w:eastAsiaTheme="minorHAnsi"/>
    </w:rPr>
  </w:style>
  <w:style w:type="paragraph" w:customStyle="1" w:styleId="83C28722A3DF40CAA3715BAC773A902918">
    <w:name w:val="83C28722A3DF40CAA3715BAC773A902918"/>
    <w:rsid w:val="00E731E2"/>
    <w:pPr>
      <w:ind w:left="720"/>
      <w:contextualSpacing/>
    </w:pPr>
    <w:rPr>
      <w:rFonts w:eastAsiaTheme="minorHAnsi"/>
    </w:rPr>
  </w:style>
  <w:style w:type="paragraph" w:customStyle="1" w:styleId="52F318BB07E3439AA0CDDF82AC075FA918">
    <w:name w:val="52F318BB07E3439AA0CDDF82AC075FA918"/>
    <w:rsid w:val="00E731E2"/>
    <w:pPr>
      <w:ind w:left="720"/>
      <w:contextualSpacing/>
    </w:pPr>
    <w:rPr>
      <w:rFonts w:eastAsiaTheme="minorHAnsi"/>
    </w:rPr>
  </w:style>
  <w:style w:type="paragraph" w:customStyle="1" w:styleId="1E47673870BC469EA7775F0FF44E16E418">
    <w:name w:val="1E47673870BC469EA7775F0FF44E16E418"/>
    <w:rsid w:val="00E731E2"/>
    <w:pPr>
      <w:ind w:left="720"/>
      <w:contextualSpacing/>
    </w:pPr>
    <w:rPr>
      <w:rFonts w:eastAsiaTheme="minorHAnsi"/>
    </w:rPr>
  </w:style>
  <w:style w:type="paragraph" w:customStyle="1" w:styleId="3CFBBB4D2C6243B48FED11CB8F8EB12818">
    <w:name w:val="3CFBBB4D2C6243B48FED11CB8F8EB12818"/>
    <w:rsid w:val="00E731E2"/>
    <w:pPr>
      <w:ind w:left="720"/>
      <w:contextualSpacing/>
    </w:pPr>
    <w:rPr>
      <w:rFonts w:eastAsiaTheme="minorHAnsi"/>
    </w:rPr>
  </w:style>
  <w:style w:type="paragraph" w:customStyle="1" w:styleId="A564A3B3776B41EDB36C550573ECB00918">
    <w:name w:val="A564A3B3776B41EDB36C550573ECB00918"/>
    <w:rsid w:val="00E731E2"/>
    <w:pPr>
      <w:ind w:left="720"/>
      <w:contextualSpacing/>
    </w:pPr>
    <w:rPr>
      <w:rFonts w:eastAsiaTheme="minorHAnsi"/>
    </w:rPr>
  </w:style>
  <w:style w:type="paragraph" w:customStyle="1" w:styleId="9B298FAEA8274F769CDA98871FEF9D5818">
    <w:name w:val="9B298FAEA8274F769CDA98871FEF9D5818"/>
    <w:rsid w:val="00E731E2"/>
    <w:pPr>
      <w:ind w:left="720"/>
      <w:contextualSpacing/>
    </w:pPr>
    <w:rPr>
      <w:rFonts w:eastAsiaTheme="minorHAnsi"/>
    </w:rPr>
  </w:style>
  <w:style w:type="paragraph" w:customStyle="1" w:styleId="5C092AA80E744298B29A2C3CA9E73D032">
    <w:name w:val="5C092AA80E744298B29A2C3CA9E73D032"/>
    <w:rsid w:val="00E731E2"/>
    <w:pPr>
      <w:ind w:left="720"/>
      <w:contextualSpacing/>
    </w:pPr>
    <w:rPr>
      <w:rFonts w:eastAsiaTheme="minorHAnsi"/>
    </w:rPr>
  </w:style>
  <w:style w:type="paragraph" w:customStyle="1" w:styleId="CD992020C4194879A8DC455C88DAE7182">
    <w:name w:val="CD992020C4194879A8DC455C88DAE7182"/>
    <w:rsid w:val="00E731E2"/>
    <w:pPr>
      <w:ind w:left="720"/>
      <w:contextualSpacing/>
    </w:pPr>
    <w:rPr>
      <w:rFonts w:eastAsiaTheme="minorHAnsi"/>
    </w:rPr>
  </w:style>
  <w:style w:type="paragraph" w:customStyle="1" w:styleId="9D948FC1B6944EA099C15254085E6FC92">
    <w:name w:val="9D948FC1B6944EA099C15254085E6FC92"/>
    <w:rsid w:val="00E731E2"/>
    <w:pPr>
      <w:ind w:left="720"/>
      <w:contextualSpacing/>
    </w:pPr>
    <w:rPr>
      <w:rFonts w:eastAsiaTheme="minorHAnsi"/>
    </w:rPr>
  </w:style>
  <w:style w:type="paragraph" w:customStyle="1" w:styleId="E6BFAC13BF414B4A9ADCC830F0BE792818">
    <w:name w:val="E6BFAC13BF414B4A9ADCC830F0BE792818"/>
    <w:rsid w:val="00E731E2"/>
    <w:pPr>
      <w:ind w:left="720"/>
      <w:contextualSpacing/>
    </w:pPr>
    <w:rPr>
      <w:rFonts w:eastAsiaTheme="minorHAnsi"/>
    </w:rPr>
  </w:style>
  <w:style w:type="paragraph" w:customStyle="1" w:styleId="699BFB66B3F44E4AB9871281F3CB74AC18">
    <w:name w:val="699BFB66B3F44E4AB9871281F3CB74AC18"/>
    <w:rsid w:val="00E731E2"/>
    <w:pPr>
      <w:ind w:left="720"/>
      <w:contextualSpacing/>
    </w:pPr>
    <w:rPr>
      <w:rFonts w:eastAsiaTheme="minorHAnsi"/>
    </w:rPr>
  </w:style>
  <w:style w:type="paragraph" w:customStyle="1" w:styleId="582CE8F320A54B59B85B0357925B03382">
    <w:name w:val="582CE8F320A54B59B85B0357925B03382"/>
    <w:rsid w:val="00E731E2"/>
    <w:pPr>
      <w:ind w:left="720"/>
      <w:contextualSpacing/>
    </w:pPr>
    <w:rPr>
      <w:rFonts w:eastAsiaTheme="minorHAnsi"/>
    </w:rPr>
  </w:style>
  <w:style w:type="paragraph" w:customStyle="1" w:styleId="FBF836D9B98442D48E3D77AC2138B9D52">
    <w:name w:val="FBF836D9B98442D48E3D77AC2138B9D52"/>
    <w:rsid w:val="00E731E2"/>
    <w:pPr>
      <w:ind w:left="720"/>
      <w:contextualSpacing/>
    </w:pPr>
    <w:rPr>
      <w:rFonts w:eastAsiaTheme="minorHAnsi"/>
    </w:rPr>
  </w:style>
  <w:style w:type="paragraph" w:customStyle="1" w:styleId="9BC7FEE46B264DC1B8CAC1814F90E3CF2">
    <w:name w:val="9BC7FEE46B264DC1B8CAC1814F90E3CF2"/>
    <w:rsid w:val="00E731E2"/>
    <w:pPr>
      <w:ind w:left="720"/>
      <w:contextualSpacing/>
    </w:pPr>
    <w:rPr>
      <w:rFonts w:eastAsiaTheme="minorHAnsi"/>
    </w:rPr>
  </w:style>
  <w:style w:type="paragraph" w:customStyle="1" w:styleId="06BECE5D8A76498BB8CDC145BE1244CE2">
    <w:name w:val="06BECE5D8A76498BB8CDC145BE1244CE2"/>
    <w:rsid w:val="00E731E2"/>
    <w:pPr>
      <w:ind w:left="720"/>
      <w:contextualSpacing/>
    </w:pPr>
    <w:rPr>
      <w:rFonts w:eastAsiaTheme="minorHAnsi"/>
    </w:rPr>
  </w:style>
  <w:style w:type="paragraph" w:customStyle="1" w:styleId="83C28722A3DF40CAA3715BAC773A902919">
    <w:name w:val="83C28722A3DF40CAA3715BAC773A902919"/>
    <w:rsid w:val="008F3B74"/>
    <w:pPr>
      <w:ind w:left="720"/>
      <w:contextualSpacing/>
    </w:pPr>
    <w:rPr>
      <w:rFonts w:eastAsiaTheme="minorHAnsi"/>
    </w:rPr>
  </w:style>
  <w:style w:type="paragraph" w:customStyle="1" w:styleId="52F318BB07E3439AA0CDDF82AC075FA919">
    <w:name w:val="52F318BB07E3439AA0CDDF82AC075FA919"/>
    <w:rsid w:val="008F3B74"/>
    <w:pPr>
      <w:ind w:left="720"/>
      <w:contextualSpacing/>
    </w:pPr>
    <w:rPr>
      <w:rFonts w:eastAsiaTheme="minorHAnsi"/>
    </w:rPr>
  </w:style>
  <w:style w:type="paragraph" w:customStyle="1" w:styleId="1E47673870BC469EA7775F0FF44E16E419">
    <w:name w:val="1E47673870BC469EA7775F0FF44E16E419"/>
    <w:rsid w:val="008F3B74"/>
    <w:pPr>
      <w:ind w:left="720"/>
      <w:contextualSpacing/>
    </w:pPr>
    <w:rPr>
      <w:rFonts w:eastAsiaTheme="minorHAnsi"/>
    </w:rPr>
  </w:style>
  <w:style w:type="paragraph" w:customStyle="1" w:styleId="3CFBBB4D2C6243B48FED11CB8F8EB12819">
    <w:name w:val="3CFBBB4D2C6243B48FED11CB8F8EB12819"/>
    <w:rsid w:val="008F3B74"/>
    <w:pPr>
      <w:ind w:left="720"/>
      <w:contextualSpacing/>
    </w:pPr>
    <w:rPr>
      <w:rFonts w:eastAsiaTheme="minorHAnsi"/>
    </w:rPr>
  </w:style>
  <w:style w:type="paragraph" w:customStyle="1" w:styleId="A564A3B3776B41EDB36C550573ECB00919">
    <w:name w:val="A564A3B3776B41EDB36C550573ECB00919"/>
    <w:rsid w:val="008F3B74"/>
    <w:pPr>
      <w:ind w:left="720"/>
      <w:contextualSpacing/>
    </w:pPr>
    <w:rPr>
      <w:rFonts w:eastAsiaTheme="minorHAnsi"/>
    </w:rPr>
  </w:style>
  <w:style w:type="paragraph" w:customStyle="1" w:styleId="9B298FAEA8274F769CDA98871FEF9D5819">
    <w:name w:val="9B298FAEA8274F769CDA98871FEF9D5819"/>
    <w:rsid w:val="008F3B74"/>
    <w:pPr>
      <w:ind w:left="720"/>
      <w:contextualSpacing/>
    </w:pPr>
    <w:rPr>
      <w:rFonts w:eastAsiaTheme="minorHAnsi"/>
    </w:rPr>
  </w:style>
  <w:style w:type="paragraph" w:customStyle="1" w:styleId="5C092AA80E744298B29A2C3CA9E73D033">
    <w:name w:val="5C092AA80E744298B29A2C3CA9E73D033"/>
    <w:rsid w:val="008F3B74"/>
    <w:pPr>
      <w:ind w:left="720"/>
      <w:contextualSpacing/>
    </w:pPr>
    <w:rPr>
      <w:rFonts w:eastAsiaTheme="minorHAnsi"/>
    </w:rPr>
  </w:style>
  <w:style w:type="paragraph" w:customStyle="1" w:styleId="CD992020C4194879A8DC455C88DAE7183">
    <w:name w:val="CD992020C4194879A8DC455C88DAE7183"/>
    <w:rsid w:val="008F3B74"/>
    <w:pPr>
      <w:ind w:left="720"/>
      <w:contextualSpacing/>
    </w:pPr>
    <w:rPr>
      <w:rFonts w:eastAsiaTheme="minorHAnsi"/>
    </w:rPr>
  </w:style>
  <w:style w:type="paragraph" w:customStyle="1" w:styleId="9D948FC1B6944EA099C15254085E6FC93">
    <w:name w:val="9D948FC1B6944EA099C15254085E6FC93"/>
    <w:rsid w:val="008F3B74"/>
    <w:pPr>
      <w:ind w:left="720"/>
      <w:contextualSpacing/>
    </w:pPr>
    <w:rPr>
      <w:rFonts w:eastAsiaTheme="minorHAnsi"/>
    </w:rPr>
  </w:style>
  <w:style w:type="paragraph" w:customStyle="1" w:styleId="E6BFAC13BF414B4A9ADCC830F0BE792819">
    <w:name w:val="E6BFAC13BF414B4A9ADCC830F0BE792819"/>
    <w:rsid w:val="008F3B74"/>
    <w:pPr>
      <w:ind w:left="720"/>
      <w:contextualSpacing/>
    </w:pPr>
    <w:rPr>
      <w:rFonts w:eastAsiaTheme="minorHAnsi"/>
    </w:rPr>
  </w:style>
  <w:style w:type="paragraph" w:customStyle="1" w:styleId="699BFB66B3F44E4AB9871281F3CB74AC19">
    <w:name w:val="699BFB66B3F44E4AB9871281F3CB74AC19"/>
    <w:rsid w:val="008F3B74"/>
    <w:pPr>
      <w:ind w:left="720"/>
      <w:contextualSpacing/>
    </w:pPr>
    <w:rPr>
      <w:rFonts w:eastAsiaTheme="minorHAnsi"/>
    </w:rPr>
  </w:style>
  <w:style w:type="paragraph" w:customStyle="1" w:styleId="582CE8F320A54B59B85B0357925B03383">
    <w:name w:val="582CE8F320A54B59B85B0357925B03383"/>
    <w:rsid w:val="008F3B74"/>
    <w:pPr>
      <w:ind w:left="720"/>
      <w:contextualSpacing/>
    </w:pPr>
    <w:rPr>
      <w:rFonts w:eastAsiaTheme="minorHAnsi"/>
    </w:rPr>
  </w:style>
  <w:style w:type="paragraph" w:customStyle="1" w:styleId="FBF836D9B98442D48E3D77AC2138B9D53">
    <w:name w:val="FBF836D9B98442D48E3D77AC2138B9D53"/>
    <w:rsid w:val="008F3B74"/>
    <w:pPr>
      <w:ind w:left="720"/>
      <w:contextualSpacing/>
    </w:pPr>
    <w:rPr>
      <w:rFonts w:eastAsiaTheme="minorHAnsi"/>
    </w:rPr>
  </w:style>
  <w:style w:type="paragraph" w:customStyle="1" w:styleId="9BC7FEE46B264DC1B8CAC1814F90E3CF3">
    <w:name w:val="9BC7FEE46B264DC1B8CAC1814F90E3CF3"/>
    <w:rsid w:val="008F3B74"/>
    <w:pPr>
      <w:ind w:left="720"/>
      <w:contextualSpacing/>
    </w:pPr>
    <w:rPr>
      <w:rFonts w:eastAsiaTheme="minorHAnsi"/>
    </w:rPr>
  </w:style>
  <w:style w:type="paragraph" w:customStyle="1" w:styleId="06BECE5D8A76498BB8CDC145BE1244CE3">
    <w:name w:val="06BECE5D8A76498BB8CDC145BE1244CE3"/>
    <w:rsid w:val="008F3B74"/>
    <w:pPr>
      <w:ind w:left="720"/>
      <w:contextualSpacing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7</Words>
  <Characters>1525</Characters>
  <Application>Microsoft Office Word</Application>
  <DocSecurity>8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gham Young University Idaho</Company>
  <LinksUpToDate>false</LinksUpToDate>
  <CharactersWithSpaces>1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denas Juarez, Xavier</dc:creator>
  <cp:keywords/>
  <dc:description/>
  <cp:lastModifiedBy>Ryan L. Dockstader</cp:lastModifiedBy>
  <cp:revision>2</cp:revision>
  <dcterms:created xsi:type="dcterms:W3CDTF">2018-05-17T04:58:00Z</dcterms:created>
  <dcterms:modified xsi:type="dcterms:W3CDTF">2018-05-17T04:58:00Z</dcterms:modified>
</cp:coreProperties>
</file>